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D4C4D" w14:textId="2D83F38C" w:rsidR="00F67F19" w:rsidRDefault="005B6C9C" w:rsidP="00F67F19">
      <w:pPr>
        <w:spacing w:line="0" w:lineRule="atLeast"/>
        <w:ind w:right="20"/>
        <w:jc w:val="center"/>
        <w:rPr>
          <w:b/>
          <w:sz w:val="32"/>
        </w:rPr>
      </w:pPr>
      <w:r>
        <w:rPr>
          <w:b/>
          <w:sz w:val="32"/>
        </w:rPr>
        <w:t xml:space="preserve">Project2: </w:t>
      </w:r>
      <w:r w:rsidR="00637F87">
        <w:rPr>
          <w:b/>
          <w:sz w:val="32"/>
        </w:rPr>
        <w:t>Proxy</w:t>
      </w:r>
      <w:r w:rsidR="00F67F19">
        <w:rPr>
          <w:b/>
          <w:sz w:val="32"/>
        </w:rPr>
        <w:t xml:space="preserve"> Server </w:t>
      </w:r>
      <w:r>
        <w:rPr>
          <w:b/>
          <w:sz w:val="32"/>
        </w:rPr>
        <w:t>and Network Address Translation (NAT)</w:t>
      </w:r>
    </w:p>
    <w:p w14:paraId="1D750090" w14:textId="77777777" w:rsidR="00F67F19" w:rsidRDefault="00F67F19" w:rsidP="00F67F19">
      <w:pPr>
        <w:spacing w:line="199" w:lineRule="exact"/>
        <w:rPr>
          <w:rFonts w:ascii="Times New Roman" w:eastAsia="Times New Roman" w:hAnsi="Times New Roman"/>
          <w:sz w:val="24"/>
        </w:rPr>
      </w:pPr>
    </w:p>
    <w:p w14:paraId="6762D666" w14:textId="27AE96E2" w:rsidR="00BF14F0" w:rsidRDefault="00BF14F0" w:rsidP="00BF14F0">
      <w:pPr>
        <w:ind w:right="6"/>
        <w:jc w:val="center"/>
        <w:rPr>
          <w:rFonts w:eastAsia="Calibri" w:cs="Calibri"/>
          <w:color w:val="000000"/>
        </w:rPr>
      </w:pPr>
      <w:r>
        <w:rPr>
          <w:rFonts w:eastAsia="Calibri" w:cs="Calibri"/>
          <w:sz w:val="28"/>
          <w:szCs w:val="28"/>
        </w:rPr>
        <w:t>M2608.001200 Introduction to Data Communication Networks (2021 Fall)</w:t>
      </w:r>
    </w:p>
    <w:p w14:paraId="127E1A19" w14:textId="21AFD0F7" w:rsidR="0031559C" w:rsidRPr="00BF14F0" w:rsidRDefault="00D83808"/>
    <w:p w14:paraId="141EDB97" w14:textId="7493B6E4" w:rsidR="00C42691" w:rsidRDefault="00F67F19" w:rsidP="00A63DE0">
      <w:pPr>
        <w:ind w:right="480"/>
        <w:jc w:val="right"/>
        <w:rPr>
          <w:sz w:val="24"/>
        </w:rPr>
      </w:pPr>
      <w:r w:rsidRPr="003041CF">
        <w:rPr>
          <w:sz w:val="24"/>
        </w:rPr>
        <w:t>Name</w:t>
      </w:r>
      <w:r w:rsidR="00E96E0A" w:rsidRPr="003041CF">
        <w:rPr>
          <w:sz w:val="24"/>
        </w:rPr>
        <w:t xml:space="preserve">: </w:t>
      </w:r>
      <w:r w:rsidR="003041CF" w:rsidRPr="003041CF">
        <w:rPr>
          <w:sz w:val="24"/>
        </w:rPr>
        <w:tab/>
      </w:r>
      <w:r w:rsidR="003041CF" w:rsidRPr="003041CF">
        <w:rPr>
          <w:sz w:val="24"/>
        </w:rPr>
        <w:tab/>
      </w:r>
      <w:r w:rsidRPr="003041CF">
        <w:rPr>
          <w:sz w:val="24"/>
        </w:rPr>
        <w:t>Student ID</w:t>
      </w:r>
      <w:r w:rsidR="00E96E0A" w:rsidRPr="003041CF">
        <w:rPr>
          <w:sz w:val="24"/>
        </w:rPr>
        <w:t xml:space="preserve">: </w:t>
      </w:r>
      <w:r w:rsidR="003041CF">
        <w:rPr>
          <w:sz w:val="24"/>
        </w:rPr>
        <w:tab/>
      </w:r>
    </w:p>
    <w:p w14:paraId="2C9610C1" w14:textId="77777777" w:rsidR="007E6E97" w:rsidRPr="006019AC" w:rsidRDefault="007E6E97" w:rsidP="009D55DE">
      <w:pPr>
        <w:jc w:val="both"/>
        <w:rPr>
          <w:rFonts w:hint="eastAsia"/>
        </w:rPr>
      </w:pPr>
    </w:p>
    <w:p w14:paraId="35D0DDB4" w14:textId="2AE879FC" w:rsidR="00E93FE5" w:rsidRDefault="00B13479" w:rsidP="00DE107C">
      <w:pPr>
        <w:pStyle w:val="a3"/>
        <w:numPr>
          <w:ilvl w:val="0"/>
          <w:numId w:val="3"/>
        </w:numPr>
        <w:ind w:leftChars="0"/>
        <w:jc w:val="both"/>
      </w:pPr>
      <w:r w:rsidRPr="00E30080">
        <w:rPr>
          <w:color w:val="000000" w:themeColor="text1"/>
          <w:sz w:val="22"/>
        </w:rPr>
        <w:t xml:space="preserve">Explain </w:t>
      </w:r>
      <w:r w:rsidR="0002424C" w:rsidRPr="00E30080">
        <w:rPr>
          <w:color w:val="000000" w:themeColor="text1"/>
          <w:sz w:val="22"/>
        </w:rPr>
        <w:t xml:space="preserve">how packets </w:t>
      </w:r>
      <w:r w:rsidR="002743A7" w:rsidRPr="00E30080">
        <w:rPr>
          <w:color w:val="000000" w:themeColor="text1"/>
          <w:sz w:val="22"/>
        </w:rPr>
        <w:t>are exchanged between a</w:t>
      </w:r>
      <w:r w:rsidR="00855FE5" w:rsidRPr="00E30080">
        <w:rPr>
          <w:color w:val="000000" w:themeColor="text1"/>
          <w:sz w:val="22"/>
        </w:rPr>
        <w:t xml:space="preserve"> </w:t>
      </w:r>
      <w:r w:rsidR="0002424C" w:rsidRPr="00E30080">
        <w:rPr>
          <w:color w:val="000000" w:themeColor="text1"/>
          <w:sz w:val="22"/>
        </w:rPr>
        <w:t xml:space="preserve">client to </w:t>
      </w:r>
      <w:r w:rsidR="002743A7" w:rsidRPr="00E30080">
        <w:rPr>
          <w:color w:val="000000" w:themeColor="text1"/>
          <w:sz w:val="22"/>
        </w:rPr>
        <w:t>a</w:t>
      </w:r>
      <w:r w:rsidR="0002424C" w:rsidRPr="00E30080">
        <w:rPr>
          <w:color w:val="000000" w:themeColor="text1"/>
          <w:sz w:val="22"/>
        </w:rPr>
        <w:t xml:space="preserve"> server </w:t>
      </w:r>
      <w:r w:rsidR="009B447B" w:rsidRPr="00E30080">
        <w:rPr>
          <w:color w:val="000000" w:themeColor="text1"/>
          <w:sz w:val="22"/>
        </w:rPr>
        <w:t xml:space="preserve">with </w:t>
      </w:r>
      <w:r w:rsidR="002743A7" w:rsidRPr="00E30080">
        <w:rPr>
          <w:color w:val="000000" w:themeColor="text1"/>
          <w:sz w:val="22"/>
        </w:rPr>
        <w:t>the layering architecture shown below</w:t>
      </w:r>
      <w:r w:rsidR="001F45C7" w:rsidRPr="00E30080">
        <w:rPr>
          <w:color w:val="000000" w:themeColor="text1"/>
          <w:sz w:val="22"/>
        </w:rPr>
        <w:t xml:space="preserve"> </w:t>
      </w:r>
      <w:r w:rsidR="002743A7" w:rsidRPr="00E30080">
        <w:rPr>
          <w:color w:val="000000" w:themeColor="text1"/>
          <w:sz w:val="22"/>
        </w:rPr>
        <w:t>when using</w:t>
      </w:r>
      <w:r w:rsidR="001F45C7" w:rsidRPr="00E30080">
        <w:rPr>
          <w:color w:val="000000" w:themeColor="text1"/>
          <w:sz w:val="22"/>
        </w:rPr>
        <w:t xml:space="preserve"> HTTP proxy and NAT </w:t>
      </w:r>
      <w:r w:rsidR="002743A7" w:rsidRPr="00E30080">
        <w:rPr>
          <w:color w:val="000000" w:themeColor="text1"/>
          <w:sz w:val="22"/>
        </w:rPr>
        <w:t>(DNAT+SNAT configuration),</w:t>
      </w:r>
      <w:r w:rsidR="006E3EC8" w:rsidRPr="00E30080">
        <w:rPr>
          <w:color w:val="000000" w:themeColor="text1"/>
          <w:sz w:val="22"/>
        </w:rPr>
        <w:t xml:space="preserve"> respectively. </w:t>
      </w:r>
      <w:r w:rsidR="009B447B" w:rsidRPr="00E30080">
        <w:rPr>
          <w:color w:val="000000" w:themeColor="text1"/>
          <w:sz w:val="22"/>
        </w:rPr>
        <w:t>(Draw</w:t>
      </w:r>
      <w:r w:rsidR="0011491A" w:rsidRPr="00E30080">
        <w:rPr>
          <w:color w:val="000000" w:themeColor="text1"/>
          <w:sz w:val="22"/>
        </w:rPr>
        <w:t xml:space="preserve"> arrows </w:t>
      </w:r>
      <w:r w:rsidR="002743A7" w:rsidRPr="00E30080">
        <w:rPr>
          <w:color w:val="000000" w:themeColor="text1"/>
          <w:sz w:val="22"/>
        </w:rPr>
        <w:t xml:space="preserve">for request and response packets </w:t>
      </w:r>
      <w:r w:rsidR="0011491A" w:rsidRPr="00E30080">
        <w:rPr>
          <w:color w:val="000000" w:themeColor="text1"/>
          <w:sz w:val="22"/>
        </w:rPr>
        <w:t>on the</w:t>
      </w:r>
      <w:r w:rsidR="008B6E1E" w:rsidRPr="00E30080">
        <w:rPr>
          <w:color w:val="000000" w:themeColor="text1"/>
          <w:sz w:val="22"/>
        </w:rPr>
        <w:t xml:space="preserve"> figures</w:t>
      </w:r>
      <w:r w:rsidR="0011491A" w:rsidRPr="00E30080">
        <w:rPr>
          <w:color w:val="000000" w:themeColor="text1"/>
          <w:sz w:val="22"/>
        </w:rPr>
        <w:t xml:space="preserve"> </w:t>
      </w:r>
      <w:r w:rsidR="002743A7" w:rsidRPr="00E30080">
        <w:rPr>
          <w:color w:val="000000" w:themeColor="text1"/>
          <w:sz w:val="22"/>
        </w:rPr>
        <w:t xml:space="preserve">below </w:t>
      </w:r>
      <w:r w:rsidR="0011491A" w:rsidRPr="00E30080">
        <w:rPr>
          <w:color w:val="000000" w:themeColor="text1"/>
          <w:sz w:val="22"/>
        </w:rPr>
        <w:t xml:space="preserve">to </w:t>
      </w:r>
      <w:r w:rsidR="002743A7" w:rsidRPr="00E30080">
        <w:rPr>
          <w:color w:val="000000" w:themeColor="text1"/>
          <w:sz w:val="22"/>
        </w:rPr>
        <w:t>describe</w:t>
      </w:r>
      <w:r w:rsidR="0011491A" w:rsidRPr="00E30080">
        <w:rPr>
          <w:color w:val="000000" w:themeColor="text1"/>
          <w:sz w:val="22"/>
        </w:rPr>
        <w:t xml:space="preserve"> </w:t>
      </w:r>
      <w:r w:rsidR="002743A7" w:rsidRPr="00E30080">
        <w:rPr>
          <w:color w:val="000000" w:themeColor="text1"/>
          <w:sz w:val="22"/>
        </w:rPr>
        <w:t xml:space="preserve">the </w:t>
      </w:r>
      <w:r w:rsidR="0011491A" w:rsidRPr="00E30080">
        <w:rPr>
          <w:color w:val="000000" w:themeColor="text1"/>
          <w:sz w:val="22"/>
        </w:rPr>
        <w:t>path of packets</w:t>
      </w:r>
      <w:r w:rsidR="00174A70" w:rsidRPr="00E30080">
        <w:rPr>
          <w:color w:val="000000" w:themeColor="text1"/>
          <w:sz w:val="22"/>
        </w:rPr>
        <w:t xml:space="preserve"> and use these figures for your explanation</w:t>
      </w:r>
      <w:r w:rsidR="008B6E1E" w:rsidRPr="00E30080">
        <w:rPr>
          <w:color w:val="000000" w:themeColor="text1"/>
          <w:sz w:val="22"/>
        </w:rPr>
        <w:t>).</w:t>
      </w:r>
      <w:r w:rsidR="002743A7" w:rsidRPr="00E30080">
        <w:rPr>
          <w:color w:val="000000" w:themeColor="text1"/>
          <w:sz w:val="22"/>
        </w:rPr>
        <w:t xml:space="preserve"> </w:t>
      </w:r>
      <w:r w:rsidR="00A63DE0">
        <w:rPr>
          <w:color w:val="000000" w:themeColor="text1"/>
          <w:sz w:val="22"/>
        </w:rPr>
        <w:t>(</w:t>
      </w:r>
      <w:r w:rsidR="00D5681F">
        <w:rPr>
          <w:color w:val="000000" w:themeColor="text1"/>
          <w:sz w:val="22"/>
        </w:rPr>
        <w:t>3</w:t>
      </w:r>
      <w:r w:rsidR="00A63DE0">
        <w:rPr>
          <w:color w:val="000000" w:themeColor="text1"/>
          <w:sz w:val="22"/>
        </w:rPr>
        <w:t>0pts)</w:t>
      </w:r>
    </w:p>
    <w:p w14:paraId="3A135502" w14:textId="0311D6E9" w:rsidR="008A72E9" w:rsidRDefault="005D1645" w:rsidP="00591A59">
      <w:pPr>
        <w:spacing w:after="160" w:line="259" w:lineRule="auto"/>
        <w:jc w:val="both"/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31A90F09" wp14:editId="5E6E4B2F">
            <wp:simplePos x="0" y="0"/>
            <wp:positionH relativeFrom="margin">
              <wp:align>center</wp:align>
            </wp:positionH>
            <wp:positionV relativeFrom="paragraph">
              <wp:posOffset>268605</wp:posOffset>
            </wp:positionV>
            <wp:extent cx="4414937" cy="2556711"/>
            <wp:effectExtent l="0" t="0" r="5080" b="0"/>
            <wp:wrapTopAndBottom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그림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4937" cy="2556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DCF47" w14:textId="7A75CEFA" w:rsidR="003041CF" w:rsidRPr="00A63DE0" w:rsidRDefault="003041CF" w:rsidP="006019AC"/>
    <w:p w14:paraId="14923426" w14:textId="21125BBD" w:rsidR="003041CF" w:rsidRDefault="003041CF" w:rsidP="003041CF">
      <w:pPr>
        <w:pStyle w:val="a3"/>
        <w:ind w:leftChars="0" w:left="360"/>
      </w:pPr>
    </w:p>
    <w:p w14:paraId="58561955" w14:textId="2E975491" w:rsidR="007E6E97" w:rsidRDefault="007E6E97" w:rsidP="003041CF">
      <w:pPr>
        <w:pStyle w:val="a3"/>
        <w:ind w:leftChars="0" w:left="360"/>
      </w:pPr>
    </w:p>
    <w:p w14:paraId="7E940AB9" w14:textId="106C696D" w:rsidR="009D55DE" w:rsidRDefault="009D55DE" w:rsidP="003041CF">
      <w:pPr>
        <w:pStyle w:val="a3"/>
        <w:ind w:leftChars="0" w:left="360"/>
      </w:pPr>
    </w:p>
    <w:p w14:paraId="2A1524C9" w14:textId="62428EC2" w:rsidR="009D55DE" w:rsidRDefault="009D55DE" w:rsidP="003041CF">
      <w:pPr>
        <w:pStyle w:val="a3"/>
        <w:ind w:leftChars="0" w:left="360"/>
      </w:pPr>
    </w:p>
    <w:p w14:paraId="2E6BA469" w14:textId="728F1440" w:rsidR="008C0058" w:rsidRDefault="008C0058" w:rsidP="003041CF">
      <w:pPr>
        <w:pStyle w:val="a3"/>
        <w:ind w:leftChars="0" w:left="360"/>
      </w:pPr>
    </w:p>
    <w:p w14:paraId="7608DFB8" w14:textId="4D7B9B71" w:rsidR="008C0058" w:rsidRDefault="008C0058" w:rsidP="003041CF">
      <w:pPr>
        <w:pStyle w:val="a3"/>
        <w:ind w:leftChars="0" w:left="360"/>
      </w:pPr>
    </w:p>
    <w:p w14:paraId="1A0712CC" w14:textId="1C68E04C" w:rsidR="008C0058" w:rsidRDefault="008C0058" w:rsidP="003041CF">
      <w:pPr>
        <w:pStyle w:val="a3"/>
        <w:ind w:leftChars="0" w:left="360"/>
      </w:pPr>
    </w:p>
    <w:p w14:paraId="7E718252" w14:textId="63A18543" w:rsidR="008C0058" w:rsidRDefault="008C0058" w:rsidP="003041CF">
      <w:pPr>
        <w:pStyle w:val="a3"/>
        <w:ind w:leftChars="0" w:left="360"/>
      </w:pPr>
    </w:p>
    <w:p w14:paraId="468256BF" w14:textId="1146BD73" w:rsidR="008C0058" w:rsidRDefault="008C0058" w:rsidP="003041CF">
      <w:pPr>
        <w:pStyle w:val="a3"/>
        <w:ind w:leftChars="0" w:left="360"/>
      </w:pPr>
    </w:p>
    <w:p w14:paraId="61DE9302" w14:textId="77777777" w:rsidR="008C0058" w:rsidRDefault="008C0058" w:rsidP="003041CF">
      <w:pPr>
        <w:pStyle w:val="a3"/>
        <w:ind w:leftChars="0" w:left="360"/>
        <w:rPr>
          <w:rFonts w:hint="eastAsia"/>
        </w:rPr>
      </w:pPr>
    </w:p>
    <w:p w14:paraId="567FBDA2" w14:textId="77777777" w:rsidR="00603C19" w:rsidRDefault="00603C19" w:rsidP="00603C19">
      <w:pPr>
        <w:pStyle w:val="a3"/>
        <w:numPr>
          <w:ilvl w:val="0"/>
          <w:numId w:val="3"/>
        </w:numPr>
        <w:ind w:leftChars="0"/>
        <w:jc w:val="both"/>
        <w:rPr>
          <w:sz w:val="22"/>
        </w:rPr>
      </w:pPr>
      <w:r>
        <w:rPr>
          <w:sz w:val="22"/>
        </w:rPr>
        <w:t xml:space="preserve">List the pros and cons of HTTP proxy and NAT proxy and compare them. (20pts) </w:t>
      </w:r>
    </w:p>
    <w:p w14:paraId="588B7659" w14:textId="7D9AE0D7" w:rsidR="009D55DE" w:rsidRDefault="009D55DE" w:rsidP="003041CF">
      <w:pPr>
        <w:pStyle w:val="a3"/>
        <w:ind w:leftChars="0" w:left="360"/>
      </w:pPr>
    </w:p>
    <w:p w14:paraId="39B09503" w14:textId="46516623" w:rsidR="00603C19" w:rsidRDefault="00603C19" w:rsidP="003041CF">
      <w:pPr>
        <w:pStyle w:val="a3"/>
        <w:ind w:leftChars="0" w:left="360"/>
      </w:pPr>
    </w:p>
    <w:p w14:paraId="3BC82295" w14:textId="07E38E1E" w:rsidR="00603C19" w:rsidRDefault="00603C19" w:rsidP="003041CF">
      <w:pPr>
        <w:pStyle w:val="a3"/>
        <w:ind w:leftChars="0" w:left="360"/>
      </w:pPr>
    </w:p>
    <w:p w14:paraId="3FCFBC29" w14:textId="1F7251A1" w:rsidR="00603C19" w:rsidRDefault="00603C19" w:rsidP="003041CF">
      <w:pPr>
        <w:pStyle w:val="a3"/>
        <w:ind w:leftChars="0" w:left="360"/>
      </w:pPr>
    </w:p>
    <w:p w14:paraId="7FB25411" w14:textId="7750146C" w:rsidR="00603C19" w:rsidRDefault="00603C19" w:rsidP="003041CF">
      <w:pPr>
        <w:pStyle w:val="a3"/>
        <w:ind w:leftChars="0" w:left="360"/>
      </w:pPr>
    </w:p>
    <w:p w14:paraId="562C6400" w14:textId="00053C14" w:rsidR="00603C19" w:rsidRDefault="00603C19" w:rsidP="003041CF">
      <w:pPr>
        <w:pStyle w:val="a3"/>
        <w:ind w:leftChars="0" w:left="360"/>
      </w:pPr>
    </w:p>
    <w:p w14:paraId="63DE8A34" w14:textId="6B68DCE8" w:rsidR="00603C19" w:rsidRDefault="00603C19" w:rsidP="003041CF">
      <w:pPr>
        <w:pStyle w:val="a3"/>
        <w:ind w:leftChars="0" w:left="360"/>
      </w:pPr>
    </w:p>
    <w:p w14:paraId="30EFAD30" w14:textId="75D3DC7B" w:rsidR="00603C19" w:rsidRDefault="00603C19" w:rsidP="003041CF">
      <w:pPr>
        <w:pStyle w:val="a3"/>
        <w:ind w:leftChars="0" w:left="360"/>
      </w:pPr>
    </w:p>
    <w:p w14:paraId="5BBE56EA" w14:textId="30192F24" w:rsidR="00603C19" w:rsidRDefault="00603C19" w:rsidP="003041CF">
      <w:pPr>
        <w:pStyle w:val="a3"/>
        <w:ind w:leftChars="0" w:left="360"/>
      </w:pPr>
    </w:p>
    <w:p w14:paraId="513253A4" w14:textId="12BF9312" w:rsidR="00603C19" w:rsidRDefault="00603C19" w:rsidP="003041CF">
      <w:pPr>
        <w:pStyle w:val="a3"/>
        <w:ind w:leftChars="0" w:left="360"/>
      </w:pPr>
    </w:p>
    <w:p w14:paraId="5A79E0DF" w14:textId="10B4A1DB" w:rsidR="00603C19" w:rsidRDefault="00603C19" w:rsidP="003041CF">
      <w:pPr>
        <w:pStyle w:val="a3"/>
        <w:ind w:leftChars="0" w:left="360"/>
      </w:pPr>
    </w:p>
    <w:p w14:paraId="7CB21609" w14:textId="57046269" w:rsidR="00603C19" w:rsidRDefault="00603C19" w:rsidP="003041CF">
      <w:pPr>
        <w:pStyle w:val="a3"/>
        <w:ind w:leftChars="0" w:left="360"/>
      </w:pPr>
    </w:p>
    <w:p w14:paraId="5E403BD2" w14:textId="6143D3C9" w:rsidR="00603C19" w:rsidRDefault="00603C19" w:rsidP="003041CF">
      <w:pPr>
        <w:pStyle w:val="a3"/>
        <w:ind w:leftChars="0" w:left="360"/>
      </w:pPr>
    </w:p>
    <w:p w14:paraId="1FC9D784" w14:textId="06F5DEF0" w:rsidR="00603C19" w:rsidRDefault="00603C19" w:rsidP="008C0058">
      <w:pPr>
        <w:rPr>
          <w:rFonts w:hint="eastAsia"/>
        </w:rPr>
      </w:pPr>
    </w:p>
    <w:p w14:paraId="59302992" w14:textId="6A908C30" w:rsidR="007E6E97" w:rsidRPr="00603C19" w:rsidRDefault="009D55DE" w:rsidP="00603C19">
      <w:pPr>
        <w:pStyle w:val="a3"/>
        <w:numPr>
          <w:ilvl w:val="0"/>
          <w:numId w:val="3"/>
        </w:numPr>
        <w:ind w:leftChars="0"/>
        <w:jc w:val="both"/>
        <w:rPr>
          <w:rFonts w:hint="eastAsia"/>
          <w:sz w:val="22"/>
        </w:rPr>
      </w:pPr>
      <w:r>
        <w:rPr>
          <w:rFonts w:hint="eastAsia"/>
          <w:sz w:val="22"/>
        </w:rPr>
        <w:lastRenderedPageBreak/>
        <w:t>D</w:t>
      </w:r>
      <w:r>
        <w:rPr>
          <w:sz w:val="22"/>
        </w:rPr>
        <w:t xml:space="preserve">escribe how you implemented HTTP proxy server and how the addresses are changed by iptables rules with a screenshot of </w:t>
      </w:r>
      <w:proofErr w:type="spellStart"/>
      <w:proofErr w:type="gramStart"/>
      <w:r w:rsidRPr="006019AC">
        <w:rPr>
          <w:i/>
          <w:sz w:val="22"/>
        </w:rPr>
        <w:t>result.pcap</w:t>
      </w:r>
      <w:proofErr w:type="spellEnd"/>
      <w:proofErr w:type="gramEnd"/>
      <w:r>
        <w:rPr>
          <w:sz w:val="22"/>
        </w:rPr>
        <w:t xml:space="preserve"> opened by Wireshark. (30pts)</w:t>
      </w:r>
    </w:p>
    <w:p w14:paraId="63CDC0E7" w14:textId="140D83D3" w:rsidR="003041CF" w:rsidRDefault="003041CF" w:rsidP="00E96E0A"/>
    <w:p w14:paraId="6586E29B" w14:textId="02B053EA" w:rsidR="007E6E97" w:rsidRDefault="007E6E97" w:rsidP="00E96E0A"/>
    <w:p w14:paraId="418FF84C" w14:textId="4B354F9B" w:rsidR="007E6E97" w:rsidRDefault="007E6E97" w:rsidP="00E96E0A"/>
    <w:p w14:paraId="573BCF8A" w14:textId="2C95BFFE" w:rsidR="007E6E97" w:rsidRDefault="007E6E97" w:rsidP="00E96E0A"/>
    <w:p w14:paraId="07F34B78" w14:textId="1BA2E60E" w:rsidR="007E6E97" w:rsidRDefault="007E6E97" w:rsidP="00E96E0A"/>
    <w:p w14:paraId="5360680C" w14:textId="3E094185" w:rsidR="007E6E97" w:rsidRDefault="007E6E97" w:rsidP="00E96E0A"/>
    <w:p w14:paraId="04236396" w14:textId="5CB02F62" w:rsidR="007E6E97" w:rsidRDefault="007E6E97" w:rsidP="00E96E0A"/>
    <w:p w14:paraId="74D75910" w14:textId="71031A10" w:rsidR="00603C19" w:rsidRDefault="00603C19" w:rsidP="00E96E0A"/>
    <w:p w14:paraId="1F0BDB8A" w14:textId="24F1FD33" w:rsidR="008C0058" w:rsidRDefault="008C0058" w:rsidP="00E96E0A"/>
    <w:p w14:paraId="728B4C9D" w14:textId="650720FD" w:rsidR="008C0058" w:rsidRDefault="008C0058" w:rsidP="00E96E0A"/>
    <w:p w14:paraId="5D8970C9" w14:textId="7CB8B7EA" w:rsidR="008C0058" w:rsidRDefault="008C0058" w:rsidP="00E96E0A"/>
    <w:p w14:paraId="55749799" w14:textId="74E8B1B4" w:rsidR="008C0058" w:rsidRDefault="008C0058" w:rsidP="00E96E0A"/>
    <w:p w14:paraId="1DF64087" w14:textId="0B163185" w:rsidR="008C0058" w:rsidRDefault="008C0058" w:rsidP="00E96E0A"/>
    <w:p w14:paraId="6D7670D0" w14:textId="73D2CFEC" w:rsidR="008C0058" w:rsidRDefault="008C0058" w:rsidP="00E96E0A"/>
    <w:p w14:paraId="797F9461" w14:textId="2E6C52FD" w:rsidR="008C0058" w:rsidRDefault="008C0058" w:rsidP="00E96E0A"/>
    <w:p w14:paraId="0CB8703B" w14:textId="1AB64361" w:rsidR="008C0058" w:rsidRDefault="008C0058" w:rsidP="00E96E0A"/>
    <w:p w14:paraId="5D439FB3" w14:textId="06529077" w:rsidR="008C0058" w:rsidRDefault="008C0058" w:rsidP="00E96E0A"/>
    <w:p w14:paraId="287CD111" w14:textId="576D369E" w:rsidR="008C0058" w:rsidRDefault="008C0058" w:rsidP="00E96E0A"/>
    <w:p w14:paraId="13D52324" w14:textId="72B1EA73" w:rsidR="008C0058" w:rsidRDefault="008C0058" w:rsidP="00E96E0A"/>
    <w:p w14:paraId="2E7C3DD5" w14:textId="6F5CD830" w:rsidR="008C0058" w:rsidRDefault="008C0058" w:rsidP="00E96E0A"/>
    <w:p w14:paraId="57DE9209" w14:textId="109552FE" w:rsidR="008C0058" w:rsidRDefault="008C0058" w:rsidP="00E96E0A"/>
    <w:p w14:paraId="4B9D8715" w14:textId="7553FBEE" w:rsidR="008C0058" w:rsidRDefault="008C0058" w:rsidP="00E96E0A"/>
    <w:p w14:paraId="31F4C85B" w14:textId="16B71E4F" w:rsidR="008C0058" w:rsidRDefault="008C0058" w:rsidP="00E96E0A"/>
    <w:p w14:paraId="0A12689C" w14:textId="7F43ED14" w:rsidR="008C0058" w:rsidRDefault="008C0058" w:rsidP="00E96E0A"/>
    <w:p w14:paraId="6BEB123F" w14:textId="3427F000" w:rsidR="008C0058" w:rsidRDefault="008C0058" w:rsidP="00E96E0A"/>
    <w:p w14:paraId="7B2F063D" w14:textId="560F54FC" w:rsidR="008C0058" w:rsidRDefault="008C0058" w:rsidP="00E96E0A"/>
    <w:p w14:paraId="253C2715" w14:textId="0FB41AD0" w:rsidR="008C0058" w:rsidRDefault="008C0058" w:rsidP="00E96E0A"/>
    <w:p w14:paraId="0B754A4C" w14:textId="2DB009F2" w:rsidR="008C0058" w:rsidRDefault="008C0058" w:rsidP="00E96E0A"/>
    <w:p w14:paraId="557A5591" w14:textId="51316E8C" w:rsidR="008C0058" w:rsidRDefault="008C0058" w:rsidP="00E96E0A"/>
    <w:p w14:paraId="706AC6A6" w14:textId="4B53CDAF" w:rsidR="008C0058" w:rsidRDefault="008C0058" w:rsidP="00E96E0A"/>
    <w:p w14:paraId="69068452" w14:textId="3A0F1E26" w:rsidR="008C0058" w:rsidRDefault="008C0058" w:rsidP="00E96E0A"/>
    <w:p w14:paraId="710461E8" w14:textId="502CF3C5" w:rsidR="008C0058" w:rsidRDefault="008C0058" w:rsidP="00E96E0A"/>
    <w:p w14:paraId="6790BB62" w14:textId="3671913E" w:rsidR="008C0058" w:rsidRDefault="008C0058" w:rsidP="00E96E0A"/>
    <w:p w14:paraId="3DDDCDEB" w14:textId="01317469" w:rsidR="008C0058" w:rsidRDefault="008C0058" w:rsidP="00E96E0A"/>
    <w:p w14:paraId="614B90EC" w14:textId="2B039118" w:rsidR="008C0058" w:rsidRDefault="008C0058" w:rsidP="00E96E0A"/>
    <w:p w14:paraId="42E1FF1D" w14:textId="7304DA9E" w:rsidR="008C0058" w:rsidRDefault="008C0058" w:rsidP="00E96E0A"/>
    <w:p w14:paraId="1C43CC7F" w14:textId="7008E998" w:rsidR="008C0058" w:rsidRDefault="008C0058" w:rsidP="00E96E0A"/>
    <w:p w14:paraId="20F654AC" w14:textId="251B060E" w:rsidR="008C0058" w:rsidRDefault="008C0058" w:rsidP="00E96E0A"/>
    <w:p w14:paraId="18C40A13" w14:textId="33C33D37" w:rsidR="008C0058" w:rsidRDefault="008C0058" w:rsidP="00E96E0A"/>
    <w:p w14:paraId="6410374D" w14:textId="5D267A62" w:rsidR="008C0058" w:rsidRDefault="008C0058" w:rsidP="00E96E0A"/>
    <w:p w14:paraId="2831F3A5" w14:textId="1F5CC5F4" w:rsidR="008C0058" w:rsidRDefault="008C0058" w:rsidP="00E96E0A"/>
    <w:p w14:paraId="4522E048" w14:textId="6602FE4C" w:rsidR="008C0058" w:rsidRDefault="008C0058" w:rsidP="00E96E0A"/>
    <w:p w14:paraId="1BE2A924" w14:textId="617F8366" w:rsidR="008C0058" w:rsidRDefault="008C0058" w:rsidP="00E96E0A"/>
    <w:p w14:paraId="73E0B82B" w14:textId="0F063AD7" w:rsidR="008C0058" w:rsidRDefault="008C0058" w:rsidP="00E96E0A"/>
    <w:p w14:paraId="7D0C0F43" w14:textId="52B27047" w:rsidR="008C0058" w:rsidRDefault="008C0058" w:rsidP="00E96E0A"/>
    <w:p w14:paraId="228A4636" w14:textId="2DB4471B" w:rsidR="008C0058" w:rsidRDefault="008C0058" w:rsidP="00E96E0A"/>
    <w:p w14:paraId="7818A734" w14:textId="64D37245" w:rsidR="008C0058" w:rsidRDefault="008C0058" w:rsidP="00E96E0A"/>
    <w:p w14:paraId="1ED3AEFD" w14:textId="39ECE54B" w:rsidR="008C0058" w:rsidRDefault="008C0058" w:rsidP="00E96E0A"/>
    <w:p w14:paraId="50254FBA" w14:textId="42707879" w:rsidR="008C0058" w:rsidRDefault="008C0058" w:rsidP="00E96E0A"/>
    <w:p w14:paraId="6FCA94FE" w14:textId="49C2C8B6" w:rsidR="008C0058" w:rsidRDefault="008C0058" w:rsidP="00E96E0A"/>
    <w:p w14:paraId="509AD272" w14:textId="5E884192" w:rsidR="008C0058" w:rsidRDefault="008C0058" w:rsidP="00E96E0A"/>
    <w:p w14:paraId="2C4855EE" w14:textId="77777777" w:rsidR="008C0058" w:rsidRDefault="008C0058" w:rsidP="00E96E0A">
      <w:pPr>
        <w:rPr>
          <w:rFonts w:hint="eastAsia"/>
        </w:rPr>
      </w:pPr>
    </w:p>
    <w:p w14:paraId="2F86D267" w14:textId="611840C9" w:rsidR="008C0058" w:rsidRPr="008C0058" w:rsidRDefault="000B00AD" w:rsidP="00603C19">
      <w:pPr>
        <w:pStyle w:val="a3"/>
        <w:numPr>
          <w:ilvl w:val="0"/>
          <w:numId w:val="3"/>
        </w:numPr>
        <w:ind w:leftChars="0"/>
        <w:jc w:val="both"/>
        <w:rPr>
          <w:sz w:val="22"/>
        </w:rPr>
      </w:pPr>
      <w:r w:rsidRPr="00E30080">
        <w:rPr>
          <w:sz w:val="22"/>
        </w:rPr>
        <w:lastRenderedPageBreak/>
        <w:t xml:space="preserve">One of the applications of </w:t>
      </w:r>
      <w:r w:rsidR="00D064D9" w:rsidRPr="00E30080">
        <w:rPr>
          <w:sz w:val="22"/>
        </w:rPr>
        <w:t xml:space="preserve">the </w:t>
      </w:r>
      <w:r w:rsidRPr="00E30080">
        <w:rPr>
          <w:sz w:val="22"/>
        </w:rPr>
        <w:t xml:space="preserve">HTTP </w:t>
      </w:r>
      <w:r w:rsidR="00D064D9" w:rsidRPr="00E30080">
        <w:rPr>
          <w:sz w:val="22"/>
        </w:rPr>
        <w:t>p</w:t>
      </w:r>
      <w:r w:rsidRPr="00E30080">
        <w:rPr>
          <w:sz w:val="22"/>
        </w:rPr>
        <w:t xml:space="preserve">roxy is </w:t>
      </w:r>
      <w:r w:rsidR="006D743A" w:rsidRPr="00E30080">
        <w:rPr>
          <w:sz w:val="22"/>
        </w:rPr>
        <w:t>web page caching</w:t>
      </w:r>
      <w:r w:rsidR="008976E0" w:rsidRPr="00E30080">
        <w:rPr>
          <w:sz w:val="22"/>
        </w:rPr>
        <w:t>. T</w:t>
      </w:r>
      <w:r w:rsidR="00D064D9" w:rsidRPr="00E30080">
        <w:rPr>
          <w:sz w:val="22"/>
        </w:rPr>
        <w:t xml:space="preserve">he cache proxy </w:t>
      </w:r>
      <w:r w:rsidR="008976E0" w:rsidRPr="00E30080">
        <w:rPr>
          <w:sz w:val="22"/>
        </w:rPr>
        <w:t>saves</w:t>
      </w:r>
      <w:r w:rsidR="002D4AA8" w:rsidRPr="00E30080">
        <w:rPr>
          <w:sz w:val="22"/>
        </w:rPr>
        <w:t xml:space="preserve"> </w:t>
      </w:r>
      <w:r w:rsidR="005E1BB6">
        <w:rPr>
          <w:sz w:val="22"/>
        </w:rPr>
        <w:t xml:space="preserve">the </w:t>
      </w:r>
      <w:r w:rsidR="008976E0" w:rsidRPr="00E30080">
        <w:rPr>
          <w:sz w:val="22"/>
        </w:rPr>
        <w:t>response</w:t>
      </w:r>
      <w:r w:rsidR="00D064D9" w:rsidRPr="00E30080">
        <w:rPr>
          <w:sz w:val="22"/>
        </w:rPr>
        <w:t xml:space="preserve"> file </w:t>
      </w:r>
      <w:r w:rsidR="002D4AA8" w:rsidRPr="00E30080">
        <w:rPr>
          <w:sz w:val="22"/>
        </w:rPr>
        <w:t xml:space="preserve">when the </w:t>
      </w:r>
      <w:r w:rsidR="008976E0" w:rsidRPr="00E30080">
        <w:rPr>
          <w:sz w:val="22"/>
        </w:rPr>
        <w:t xml:space="preserve">file is requested </w:t>
      </w:r>
      <w:r w:rsidR="0011609C" w:rsidRPr="00E30080">
        <w:rPr>
          <w:rFonts w:hint="eastAsia"/>
          <w:sz w:val="22"/>
        </w:rPr>
        <w:t>f</w:t>
      </w:r>
      <w:r w:rsidR="0011609C" w:rsidRPr="00E30080">
        <w:rPr>
          <w:sz w:val="22"/>
        </w:rPr>
        <w:t>or the first time</w:t>
      </w:r>
      <w:r w:rsidR="002D4AA8" w:rsidRPr="00E30080">
        <w:rPr>
          <w:sz w:val="22"/>
        </w:rPr>
        <w:t xml:space="preserve">. Then, </w:t>
      </w:r>
      <w:r w:rsidR="00FC1B43" w:rsidRPr="00E30080">
        <w:rPr>
          <w:sz w:val="22"/>
        </w:rPr>
        <w:t xml:space="preserve">when the file is requested again, </w:t>
      </w:r>
      <w:r w:rsidR="00D46296" w:rsidRPr="00E30080">
        <w:rPr>
          <w:sz w:val="22"/>
        </w:rPr>
        <w:t xml:space="preserve">the </w:t>
      </w:r>
      <w:r w:rsidR="002D4AA8" w:rsidRPr="00E30080">
        <w:rPr>
          <w:sz w:val="22"/>
        </w:rPr>
        <w:t xml:space="preserve">proxy </w:t>
      </w:r>
      <w:r w:rsidR="00D46296" w:rsidRPr="00E30080">
        <w:rPr>
          <w:sz w:val="22"/>
        </w:rPr>
        <w:t xml:space="preserve">sends </w:t>
      </w:r>
      <w:r w:rsidR="004E576C" w:rsidRPr="00E30080">
        <w:rPr>
          <w:sz w:val="22"/>
        </w:rPr>
        <w:t xml:space="preserve">the </w:t>
      </w:r>
      <w:r w:rsidR="00D46296" w:rsidRPr="00E30080">
        <w:rPr>
          <w:sz w:val="22"/>
        </w:rPr>
        <w:t>stored file</w:t>
      </w:r>
      <w:r w:rsidR="004E576C" w:rsidRPr="00E30080">
        <w:rPr>
          <w:sz w:val="22"/>
        </w:rPr>
        <w:t xml:space="preserve"> to the client without </w:t>
      </w:r>
      <w:r w:rsidR="008976E0" w:rsidRPr="00E30080">
        <w:rPr>
          <w:color w:val="000000" w:themeColor="text1"/>
          <w:sz w:val="22"/>
        </w:rPr>
        <w:t>request</w:t>
      </w:r>
      <w:r w:rsidR="002743A7" w:rsidRPr="00E30080">
        <w:rPr>
          <w:color w:val="000000" w:themeColor="text1"/>
          <w:sz w:val="22"/>
        </w:rPr>
        <w:t>ing it again from</w:t>
      </w:r>
      <w:r w:rsidR="008976E0" w:rsidRPr="00E30080">
        <w:rPr>
          <w:color w:val="000000" w:themeColor="text1"/>
          <w:sz w:val="22"/>
        </w:rPr>
        <w:t xml:space="preserve"> the server.</w:t>
      </w:r>
      <w:r w:rsidR="004E576C" w:rsidRPr="00E30080">
        <w:rPr>
          <w:color w:val="000000" w:themeColor="text1"/>
          <w:sz w:val="22"/>
        </w:rPr>
        <w:t xml:space="preserve"> </w:t>
      </w:r>
      <w:r w:rsidR="00D46296" w:rsidRPr="00E30080">
        <w:rPr>
          <w:sz w:val="22"/>
        </w:rPr>
        <w:t xml:space="preserve">By doing so, clients can </w:t>
      </w:r>
      <w:r w:rsidR="00FC1B43" w:rsidRPr="00E30080">
        <w:rPr>
          <w:sz w:val="22"/>
        </w:rPr>
        <w:t>receive the file faster.</w:t>
      </w:r>
      <w:r w:rsidR="00A63DE0">
        <w:rPr>
          <w:sz w:val="22"/>
        </w:rPr>
        <w:t xml:space="preserve"> </w:t>
      </w:r>
      <w:r w:rsidR="00387593" w:rsidRPr="00603C19">
        <w:rPr>
          <w:sz w:val="22"/>
        </w:rPr>
        <w:t>However, files in the server can be updated</w:t>
      </w:r>
      <w:r w:rsidR="002743A7" w:rsidRPr="00603C19">
        <w:rPr>
          <w:sz w:val="22"/>
        </w:rPr>
        <w:t xml:space="preserve"> </w:t>
      </w:r>
      <w:r w:rsidR="002743A7" w:rsidRPr="00603C19">
        <w:rPr>
          <w:color w:val="000000" w:themeColor="text1"/>
          <w:sz w:val="22"/>
        </w:rPr>
        <w:t>such that</w:t>
      </w:r>
      <w:r w:rsidR="00387593" w:rsidRPr="00603C19">
        <w:rPr>
          <w:color w:val="000000" w:themeColor="text1"/>
          <w:sz w:val="22"/>
        </w:rPr>
        <w:t xml:space="preserve"> </w:t>
      </w:r>
      <w:r w:rsidR="002743A7" w:rsidRPr="00603C19">
        <w:rPr>
          <w:color w:val="000000" w:themeColor="text1"/>
          <w:sz w:val="22"/>
        </w:rPr>
        <w:t xml:space="preserve">the </w:t>
      </w:r>
      <w:r w:rsidR="00387593" w:rsidRPr="00603C19">
        <w:rPr>
          <w:sz w:val="22"/>
        </w:rPr>
        <w:t xml:space="preserve">files in the proxy are not up-to-date. To solve this problem, we can use </w:t>
      </w:r>
      <w:r w:rsidR="00E4409B" w:rsidRPr="00603C19">
        <w:rPr>
          <w:sz w:val="22"/>
        </w:rPr>
        <w:t xml:space="preserve">HTTP conditional requests called </w:t>
      </w:r>
      <w:r w:rsidR="00E4409B" w:rsidRPr="00603C19">
        <w:rPr>
          <w:color w:val="000000" w:themeColor="text1"/>
          <w:sz w:val="22"/>
        </w:rPr>
        <w:t>‘</w:t>
      </w:r>
      <w:r w:rsidR="002743A7" w:rsidRPr="00603C19">
        <w:rPr>
          <w:color w:val="000000" w:themeColor="text1"/>
          <w:sz w:val="22"/>
        </w:rPr>
        <w:t>if-</w:t>
      </w:r>
      <w:r w:rsidR="00387593" w:rsidRPr="00603C19">
        <w:rPr>
          <w:color w:val="000000" w:themeColor="text1"/>
          <w:sz w:val="22"/>
        </w:rPr>
        <w:t>modified since</w:t>
      </w:r>
      <w:r w:rsidR="00E4409B" w:rsidRPr="00603C19">
        <w:rPr>
          <w:color w:val="000000" w:themeColor="text1"/>
          <w:sz w:val="22"/>
        </w:rPr>
        <w:t>’</w:t>
      </w:r>
      <w:r w:rsidR="00B378E3" w:rsidRPr="00603C19">
        <w:rPr>
          <w:color w:val="000000" w:themeColor="text1"/>
          <w:sz w:val="22"/>
        </w:rPr>
        <w:t xml:space="preserve">. </w:t>
      </w:r>
      <w:r w:rsidR="001F4EB1" w:rsidRPr="00603C19">
        <w:rPr>
          <w:color w:val="000000" w:themeColor="text1"/>
          <w:sz w:val="22"/>
        </w:rPr>
        <w:t>Base</w:t>
      </w:r>
      <w:r w:rsidR="002743A7" w:rsidRPr="00603C19">
        <w:rPr>
          <w:color w:val="000000" w:themeColor="text1"/>
          <w:sz w:val="22"/>
        </w:rPr>
        <w:t>d</w:t>
      </w:r>
      <w:r w:rsidR="001F4EB1" w:rsidRPr="00603C19">
        <w:rPr>
          <w:color w:val="FF0000"/>
          <w:sz w:val="22"/>
        </w:rPr>
        <w:t xml:space="preserve"> </w:t>
      </w:r>
      <w:r w:rsidR="001F4EB1" w:rsidRPr="00603C19">
        <w:rPr>
          <w:sz w:val="22"/>
        </w:rPr>
        <w:t>on the concept</w:t>
      </w:r>
      <w:r w:rsidR="002743A7" w:rsidRPr="00603C19">
        <w:rPr>
          <w:sz w:val="22"/>
        </w:rPr>
        <w:t xml:space="preserve"> </w:t>
      </w:r>
      <w:r w:rsidR="002743A7" w:rsidRPr="00603C19">
        <w:rPr>
          <w:color w:val="000000" w:themeColor="text1"/>
          <w:sz w:val="22"/>
        </w:rPr>
        <w:t>above</w:t>
      </w:r>
      <w:r w:rsidR="001F4EB1" w:rsidRPr="00603C19">
        <w:rPr>
          <w:sz w:val="22"/>
        </w:rPr>
        <w:t xml:space="preserve">, </w:t>
      </w:r>
      <w:r w:rsidR="002743A7" w:rsidRPr="00603C19">
        <w:rPr>
          <w:color w:val="000000" w:themeColor="text1"/>
          <w:sz w:val="22"/>
        </w:rPr>
        <w:t>provide</w:t>
      </w:r>
      <w:r w:rsidR="002B7755" w:rsidRPr="00603C19">
        <w:rPr>
          <w:sz w:val="22"/>
        </w:rPr>
        <w:t xml:space="preserve"> </w:t>
      </w:r>
      <w:r w:rsidR="001F4EB1" w:rsidRPr="00603C19">
        <w:rPr>
          <w:sz w:val="22"/>
        </w:rPr>
        <w:t xml:space="preserve">your </w:t>
      </w:r>
      <w:r w:rsidR="002B7755" w:rsidRPr="00603C19">
        <w:rPr>
          <w:sz w:val="22"/>
        </w:rPr>
        <w:t xml:space="preserve">pseudocode for </w:t>
      </w:r>
      <w:r w:rsidR="002743A7" w:rsidRPr="00603C19">
        <w:rPr>
          <w:color w:val="000000" w:themeColor="text1"/>
          <w:sz w:val="22"/>
        </w:rPr>
        <w:t>implementing</w:t>
      </w:r>
      <w:r w:rsidR="002743A7" w:rsidRPr="00603C19">
        <w:rPr>
          <w:sz w:val="22"/>
        </w:rPr>
        <w:t xml:space="preserve"> </w:t>
      </w:r>
      <w:r w:rsidR="00D777ED" w:rsidRPr="00603C19">
        <w:rPr>
          <w:sz w:val="22"/>
        </w:rPr>
        <w:t xml:space="preserve">HTTP cache proxy </w:t>
      </w:r>
      <w:r w:rsidR="008E1D07" w:rsidRPr="00603C19">
        <w:rPr>
          <w:sz w:val="22"/>
        </w:rPr>
        <w:t xml:space="preserve">which </w:t>
      </w:r>
      <w:r w:rsidR="002743A7" w:rsidRPr="00603C19">
        <w:rPr>
          <w:color w:val="000000" w:themeColor="text1"/>
          <w:sz w:val="22"/>
        </w:rPr>
        <w:t>can</w:t>
      </w:r>
      <w:r w:rsidR="002743A7" w:rsidRPr="00603C19">
        <w:rPr>
          <w:color w:val="FF0000"/>
          <w:sz w:val="22"/>
        </w:rPr>
        <w:t xml:space="preserve"> </w:t>
      </w:r>
      <w:r w:rsidR="008E1D07" w:rsidRPr="00603C19">
        <w:rPr>
          <w:sz w:val="22"/>
        </w:rPr>
        <w:t xml:space="preserve">always </w:t>
      </w:r>
      <w:r w:rsidR="002743A7" w:rsidRPr="00603C19">
        <w:rPr>
          <w:color w:val="000000" w:themeColor="text1"/>
          <w:sz w:val="22"/>
        </w:rPr>
        <w:t>send</w:t>
      </w:r>
      <w:r w:rsidR="008E1D07" w:rsidRPr="00603C19">
        <w:rPr>
          <w:sz w:val="22"/>
        </w:rPr>
        <w:t xml:space="preserve"> up-to-date files to the client</w:t>
      </w:r>
      <w:r w:rsidR="007F4AA4" w:rsidRPr="00603C19">
        <w:rPr>
          <w:sz w:val="22"/>
        </w:rPr>
        <w:t>.</w:t>
      </w:r>
      <w:r w:rsidR="00E04BA5" w:rsidRPr="00603C19">
        <w:rPr>
          <w:sz w:val="22"/>
        </w:rPr>
        <w:t xml:space="preserve"> (20pts)</w:t>
      </w:r>
      <w:r w:rsidR="00603C19">
        <w:rPr>
          <w:sz w:val="22"/>
        </w:rPr>
        <w:br/>
      </w:r>
      <w:r w:rsidR="00B378E3">
        <w:br/>
      </w:r>
      <w:r w:rsidR="00691DF8" w:rsidRPr="00603C19">
        <w:rPr>
          <w:sz w:val="22"/>
        </w:rPr>
        <w:t xml:space="preserve">Skeleton for </w:t>
      </w:r>
      <w:r w:rsidR="00091B2D" w:rsidRPr="00603C19">
        <w:rPr>
          <w:sz w:val="22"/>
        </w:rPr>
        <w:t>Pseudocode</w:t>
      </w:r>
      <w:r w:rsidR="00D17491">
        <w:br/>
      </w:r>
      <w:r w:rsidR="00D94C88">
        <w:rPr>
          <w:noProof/>
        </w:rPr>
        <mc:AlternateContent>
          <mc:Choice Requires="wps">
            <w:drawing>
              <wp:inline distT="0" distB="0" distL="0" distR="0" wp14:anchorId="53442C09" wp14:editId="795A45A9">
                <wp:extent cx="5419090" cy="1404620"/>
                <wp:effectExtent l="0" t="0" r="10160" b="19685"/>
                <wp:docPr id="10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0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7FCF02" w14:textId="6B3E850E" w:rsidR="00E27C54" w:rsidRDefault="00E27C54" w:rsidP="00D94C88">
                            <w:r>
                              <w:t xml:space="preserve">Struct 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H</w:t>
                            </w:r>
                            <w:r>
                              <w:t>TTPRequest</w:t>
                            </w:r>
                            <w:proofErr w:type="spellEnd"/>
                            <w:r>
                              <w:t xml:space="preserve"> {</w:t>
                            </w:r>
                          </w:p>
                          <w:p w14:paraId="2528478D" w14:textId="56533B62" w:rsidR="00E27C54" w:rsidRDefault="00E27C54" w:rsidP="00D94C88">
                            <w:r>
                              <w:t xml:space="preserve">   string </w:t>
                            </w:r>
                            <w:proofErr w:type="gramStart"/>
                            <w:r>
                              <w:t xml:space="preserve">method;   </w:t>
                            </w:r>
                            <w:proofErr w:type="gramEnd"/>
                            <w:r>
                              <w:t xml:space="preserve">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 xml:space="preserve">, GET */ </w:t>
                            </w:r>
                          </w:p>
                          <w:p w14:paraId="64967621" w14:textId="1D9E5A00" w:rsidR="00E27C54" w:rsidRDefault="00E27C54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string </w:t>
                            </w:r>
                            <w:proofErr w:type="gramStart"/>
                            <w:r>
                              <w:t xml:space="preserve">path;   </w:t>
                            </w:r>
                            <w:proofErr w:type="gramEnd"/>
                            <w:r>
                              <w:t xml:space="preserve">   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/index.html */</w:t>
                            </w:r>
                          </w:p>
                          <w:p w14:paraId="5ED90754" w14:textId="6E0930E5" w:rsidR="00E27C54" w:rsidRDefault="00E27C54" w:rsidP="00D94C88">
                            <w:r>
                              <w:t xml:space="preserve">   string </w:t>
                            </w:r>
                            <w:proofErr w:type="gramStart"/>
                            <w:r>
                              <w:t xml:space="preserve">version;   </w:t>
                            </w:r>
                            <w:proofErr w:type="gramEnd"/>
                            <w:r>
                              <w:t xml:space="preserve"> 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HTTP/1.1 */</w:t>
                            </w:r>
                          </w:p>
                          <w:p w14:paraId="1756E79B" w14:textId="77777777" w:rsidR="00521AD3" w:rsidRDefault="00E27C54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</w:t>
                            </w:r>
                            <w:proofErr w:type="spellStart"/>
                            <w:r w:rsidR="00176F86">
                              <w:t>Dict</w:t>
                            </w:r>
                            <w:proofErr w:type="spellEnd"/>
                            <w:r>
                              <w:t xml:space="preserve">&lt;String, String&gt; headers; 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Content-Type: text/html</w:t>
                            </w:r>
                            <w:r w:rsidR="00521AD3">
                              <w:t xml:space="preserve"> */</w:t>
                            </w:r>
                          </w:p>
                          <w:p w14:paraId="75CC496F" w14:textId="212C68B2" w:rsidR="00887C42" w:rsidRDefault="00521AD3" w:rsidP="00521AD3">
                            <w:pPr>
                              <w:ind w:firstLineChars="150" w:firstLine="300"/>
                            </w:pPr>
                            <w:r>
                              <w:t>/*</w:t>
                            </w:r>
                            <w:r w:rsidR="00E27C54">
                              <w:t xml:space="preserve"> </w:t>
                            </w:r>
                            <w:proofErr w:type="gramStart"/>
                            <w:r>
                              <w:t>use :</w:t>
                            </w:r>
                            <w:proofErr w:type="gramEnd"/>
                            <w:r>
                              <w:t xml:space="preserve"> req-&gt;headers[“</w:t>
                            </w:r>
                            <w:proofErr w:type="spellStart"/>
                            <w:r>
                              <w:t>Contet</w:t>
                            </w:r>
                            <w:proofErr w:type="spellEnd"/>
                            <w:r>
                              <w:t>-Type”]</w:t>
                            </w:r>
                            <w:r w:rsidR="00E27C54">
                              <w:t>*/</w:t>
                            </w:r>
                          </w:p>
                          <w:p w14:paraId="50A5F169" w14:textId="1754A743" w:rsidR="00E27C54" w:rsidRDefault="00E27C54" w:rsidP="00D94C88">
                            <w:r>
                              <w:rPr>
                                <w:rFonts w:hint="eastAsia"/>
                              </w:rPr>
                              <w:t>}</w:t>
                            </w:r>
                          </w:p>
                          <w:p w14:paraId="25A1642C" w14:textId="77777777" w:rsidR="00997AA0" w:rsidRDefault="00997AA0" w:rsidP="00D94C88"/>
                          <w:p w14:paraId="636C2315" w14:textId="6464E675" w:rsidR="00B53070" w:rsidRDefault="00120DB8" w:rsidP="00D94C88">
                            <w:r>
                              <w:t xml:space="preserve">Struct </w:t>
                            </w:r>
                            <w:proofErr w:type="spellStart"/>
                            <w:r>
                              <w:t>HTTPResponse</w:t>
                            </w:r>
                            <w:proofErr w:type="spellEnd"/>
                            <w:r>
                              <w:t xml:space="preserve"> {</w:t>
                            </w:r>
                          </w:p>
                          <w:p w14:paraId="20F9F4B2" w14:textId="568354AB" w:rsidR="00120DB8" w:rsidRDefault="00120DB8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string </w:t>
                            </w:r>
                            <w:proofErr w:type="gramStart"/>
                            <w:r>
                              <w:t xml:space="preserve">version;   </w:t>
                            </w:r>
                            <w:proofErr w:type="gramEnd"/>
                            <w:r w:rsidR="00F7315F">
                              <w:t xml:space="preserve">    </w:t>
                            </w:r>
                            <w:r>
                              <w:t xml:space="preserve">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HTTP/1.1 */</w:t>
                            </w:r>
                          </w:p>
                          <w:p w14:paraId="2FF337EB" w14:textId="27B1BEBC" w:rsidR="00120DB8" w:rsidRDefault="00120DB8" w:rsidP="00D94C88">
                            <w:r>
                              <w:t xml:space="preserve">   int </w:t>
                            </w:r>
                            <w:proofErr w:type="spellStart"/>
                            <w:r>
                              <w:t>result_</w:t>
                            </w:r>
                            <w:proofErr w:type="gramStart"/>
                            <w:r>
                              <w:t>code</w:t>
                            </w:r>
                            <w:proofErr w:type="spellEnd"/>
                            <w:r>
                              <w:t xml:space="preserve">;  </w:t>
                            </w:r>
                            <w:r w:rsidR="00F7315F">
                              <w:t xml:space="preserve"> </w:t>
                            </w:r>
                            <w:proofErr w:type="gramEnd"/>
                            <w:r w:rsidR="00F7315F">
                              <w:t xml:space="preserve">   </w:t>
                            </w:r>
                            <w:r>
                              <w:t xml:space="preserve">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200 */</w:t>
                            </w:r>
                          </w:p>
                          <w:p w14:paraId="2C977F63" w14:textId="4BC53DBE" w:rsidR="00120DB8" w:rsidRPr="00120DB8" w:rsidRDefault="00120DB8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string </w:t>
                            </w:r>
                            <w:proofErr w:type="spellStart"/>
                            <w:r>
                              <w:t>result_message</w:t>
                            </w:r>
                            <w:proofErr w:type="spellEnd"/>
                            <w:r w:rsidR="00F7315F">
                              <w:t>;</w:t>
                            </w:r>
                            <w:r>
                              <w:t xml:space="preserve"> /* </w:t>
                            </w:r>
                            <w:proofErr w:type="spellStart"/>
                            <w:r>
                              <w:t>e.g</w:t>
                            </w:r>
                            <w:proofErr w:type="spellEnd"/>
                            <w:r>
                              <w:t>, OK */</w:t>
                            </w:r>
                          </w:p>
                          <w:p w14:paraId="0DEA0AB9" w14:textId="3B8CB39E" w:rsidR="00120DB8" w:rsidRDefault="00120DB8" w:rsidP="00D94C88">
                            <w:r>
                              <w:rPr>
                                <w:rFonts w:hint="eastAsia"/>
                              </w:rPr>
                              <w:t>}</w:t>
                            </w:r>
                          </w:p>
                          <w:p w14:paraId="1FD380C1" w14:textId="77777777" w:rsidR="00997AA0" w:rsidRDefault="00997AA0" w:rsidP="00D94C88"/>
                          <w:p w14:paraId="4D61460B" w14:textId="17452F70" w:rsidR="00D94C88" w:rsidRDefault="00D94C88" w:rsidP="00D94C88">
                            <w:proofErr w:type="gramStart"/>
                            <w:r>
                              <w:t>main(</w:t>
                            </w:r>
                            <w:proofErr w:type="gramEnd"/>
                            <w:r>
                              <w:t>) {</w:t>
                            </w:r>
                          </w:p>
                          <w:p w14:paraId="7225BE94" w14:textId="59F7722E" w:rsidR="00E27C54" w:rsidRPr="00E27C54" w:rsidRDefault="00D94C88" w:rsidP="000B27A0">
                            <w:pPr>
                              <w:ind w:firstLineChars="150" w:firstLine="300"/>
                            </w:pPr>
                            <w:proofErr w:type="spellStart"/>
                            <w:r>
                              <w:t>open_socket_and_</w:t>
                            </w:r>
                            <w:proofErr w:type="gramStart"/>
                            <w:r>
                              <w:t>listen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  <w:r w:rsidR="000B27A0">
                              <w:t xml:space="preserve">;  </w:t>
                            </w:r>
                          </w:p>
                          <w:p w14:paraId="64A08229" w14:textId="77777777" w:rsidR="00D94C88" w:rsidRDefault="00D94C88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while True {</w:t>
                            </w:r>
                          </w:p>
                          <w:p w14:paraId="7CAE3FB3" w14:textId="7F23A790" w:rsidR="00D94C88" w:rsidRDefault="00D94C88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     </w:t>
                            </w:r>
                            <w:proofErr w:type="spellStart"/>
                            <w:r>
                              <w:t>sock_client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accept_from_</w:t>
                            </w:r>
                            <w:proofErr w:type="gramStart"/>
                            <w:r>
                              <w:t>clien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  <w:r w:rsidR="00144A84">
                              <w:t>;</w:t>
                            </w:r>
                          </w:p>
                          <w:p w14:paraId="53F4E1DD" w14:textId="22CECEFA" w:rsidR="0046770B" w:rsidRDefault="000B27A0" w:rsidP="00E27C54">
                            <w:r>
                              <w:tab/>
                            </w:r>
                            <w:proofErr w:type="spellStart"/>
                            <w:r>
                              <w:t>HTTPRequest</w:t>
                            </w:r>
                            <w:proofErr w:type="spellEnd"/>
                            <w:r>
                              <w:t xml:space="preserve"> </w:t>
                            </w:r>
                            <w:r w:rsidR="000E384B">
                              <w:t xml:space="preserve">req </w:t>
                            </w:r>
                            <w:r>
                              <w:t xml:space="preserve">= </w:t>
                            </w:r>
                            <w:proofErr w:type="spellStart"/>
                            <w:r w:rsidR="008E7A6F">
                              <w:t>parse_http_req</w:t>
                            </w:r>
                            <w:proofErr w:type="spellEnd"/>
                            <w:r w:rsidR="008E7A6F">
                              <w:t>(</w:t>
                            </w:r>
                            <w:proofErr w:type="spellStart"/>
                            <w:r w:rsidR="00D412B6">
                              <w:t>recv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 w:rsidR="00B043C3">
                              <w:t>sock_client</w:t>
                            </w:r>
                            <w:proofErr w:type="spellEnd"/>
                            <w:r>
                              <w:t>)</w:t>
                            </w:r>
                            <w:r w:rsidR="008E7A6F">
                              <w:t>)</w:t>
                            </w:r>
                            <w:r w:rsidR="00144A84">
                              <w:t>;</w:t>
                            </w:r>
                          </w:p>
                          <w:p w14:paraId="43CEA9F1" w14:textId="55E628CD" w:rsidR="00D94C88" w:rsidRDefault="00D94C88" w:rsidP="00D94C88">
                            <w:r>
                              <w:tab/>
                            </w:r>
                            <w:proofErr w:type="gramStart"/>
                            <w:r>
                              <w:t>forward(</w:t>
                            </w:r>
                            <w:proofErr w:type="gramEnd"/>
                            <w:r w:rsidR="00EB222B">
                              <w:t xml:space="preserve">req, </w:t>
                            </w:r>
                            <w:proofErr w:type="spellStart"/>
                            <w:r>
                              <w:t>sock_client</w:t>
                            </w:r>
                            <w:proofErr w:type="spellEnd"/>
                            <w:r>
                              <w:t>)</w:t>
                            </w:r>
                            <w:r w:rsidR="00144A84">
                              <w:t>;</w:t>
                            </w:r>
                          </w:p>
                          <w:p w14:paraId="6A5A5C63" w14:textId="77777777" w:rsidR="00D94C88" w:rsidRDefault="00D94C88" w:rsidP="00D94C88">
                            <w:pPr>
                              <w:ind w:firstLineChars="150" w:firstLine="300"/>
                            </w:pPr>
                            <w:r>
                              <w:rPr>
                                <w:rFonts w:hint="eastAsia"/>
                              </w:rPr>
                              <w:t>}</w:t>
                            </w:r>
                          </w:p>
                          <w:p w14:paraId="27973A00" w14:textId="77777777" w:rsidR="00D94C88" w:rsidRDefault="00D94C88" w:rsidP="00D94C88">
                            <w:r>
                              <w:rPr>
                                <w:rFonts w:hint="eastAsia"/>
                              </w:rPr>
                              <w:t>}</w:t>
                            </w:r>
                          </w:p>
                          <w:p w14:paraId="6F98EB63" w14:textId="77777777" w:rsidR="00D94C88" w:rsidRDefault="00D94C88" w:rsidP="00D94C88"/>
                          <w:p w14:paraId="588B298D" w14:textId="236706A9" w:rsidR="00D94C88" w:rsidRDefault="00D94C88" w:rsidP="00D94C88">
                            <w:proofErr w:type="gramStart"/>
                            <w:r>
                              <w:t>forward(</w:t>
                            </w:r>
                            <w:proofErr w:type="gramEnd"/>
                            <w:r w:rsidR="008C1763">
                              <w:t xml:space="preserve">struct </w:t>
                            </w:r>
                            <w:proofErr w:type="spellStart"/>
                            <w:r w:rsidR="008C1763">
                              <w:t>HTTPRequest</w:t>
                            </w:r>
                            <w:proofErr w:type="spellEnd"/>
                            <w:r w:rsidR="008C1763">
                              <w:t xml:space="preserve"> re</w:t>
                            </w:r>
                            <w:r w:rsidR="003053F9">
                              <w:t>q</w:t>
                            </w:r>
                            <w:r w:rsidR="008C1763">
                              <w:t xml:space="preserve">, </w:t>
                            </w:r>
                            <w:r w:rsidR="00144A84">
                              <w:t xml:space="preserve">int </w:t>
                            </w:r>
                            <w:proofErr w:type="spellStart"/>
                            <w:r>
                              <w:t>sock_client</w:t>
                            </w:r>
                            <w:proofErr w:type="spellEnd"/>
                            <w:r>
                              <w:t>) {</w:t>
                            </w:r>
                          </w:p>
                          <w:p w14:paraId="2BE25D5A" w14:textId="5300B038" w:rsidR="00D94C88" w:rsidRDefault="00D94C88" w:rsidP="00D94C88">
                            <w:r>
                              <w:t xml:space="preserve">     </w:t>
                            </w:r>
                            <w:proofErr w:type="spellStart"/>
                            <w:r>
                              <w:t>sock_server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open_socket_to_</w:t>
                            </w:r>
                            <w:proofErr w:type="gramStart"/>
                            <w:r>
                              <w:t>server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  <w:r w:rsidR="004D2B2E">
                              <w:t>;</w:t>
                            </w:r>
                          </w:p>
                          <w:p w14:paraId="478DF167" w14:textId="05FB394C" w:rsidR="00E24C94" w:rsidRDefault="004D2B2E" w:rsidP="00D94C88">
                            <w:r>
                              <w:t xml:space="preserve">     </w:t>
                            </w:r>
                            <w:r w:rsidR="00E729AE">
                              <w:t>(</w:t>
                            </w:r>
                            <w:proofErr w:type="spellStart"/>
                            <w:r w:rsidR="0084728A">
                              <w:t>file_exist</w:t>
                            </w:r>
                            <w:proofErr w:type="spellEnd"/>
                            <w:r w:rsidR="0084728A">
                              <w:t xml:space="preserve">, </w:t>
                            </w:r>
                            <w:proofErr w:type="spellStart"/>
                            <w:r w:rsidR="003D141B">
                              <w:t>cache_file</w:t>
                            </w:r>
                            <w:proofErr w:type="spellEnd"/>
                            <w:r w:rsidR="00E24C94">
                              <w:t xml:space="preserve">, </w:t>
                            </w:r>
                            <w:proofErr w:type="spellStart"/>
                            <w:r w:rsidR="00E729AE">
                              <w:t>last_</w:t>
                            </w:r>
                            <w:r w:rsidR="00E24C94">
                              <w:t>update_time</w:t>
                            </w:r>
                            <w:proofErr w:type="spellEnd"/>
                            <w:r w:rsidR="00E729AE">
                              <w:t>)</w:t>
                            </w:r>
                            <w:r>
                              <w:t xml:space="preserve"> = </w:t>
                            </w:r>
                            <w:proofErr w:type="spellStart"/>
                            <w:r>
                              <w:t>open_file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req</w:t>
                            </w:r>
                            <w:r w:rsidR="00656C70">
                              <w:t>.</w:t>
                            </w:r>
                            <w:r>
                              <w:t>path</w:t>
                            </w:r>
                            <w:proofErr w:type="spellEnd"/>
                            <w:proofErr w:type="gramEnd"/>
                            <w:r>
                              <w:t>);</w:t>
                            </w:r>
                          </w:p>
                          <w:p w14:paraId="79C4605D" w14:textId="7BFE8CB6" w:rsidR="00D94C88" w:rsidRDefault="0084728A" w:rsidP="00C93006">
                            <w:r>
                              <w:t xml:space="preserve">     </w:t>
                            </w:r>
                          </w:p>
                          <w:p w14:paraId="7DB1D2FB" w14:textId="25A94515" w:rsidR="00D94C88" w:rsidRDefault="00C93006" w:rsidP="00D94C8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C09">
                              <w:rPr>
                                <w:b/>
                                <w:bCs/>
                              </w:rPr>
                              <w:t xml:space="preserve">     /* </w:t>
                            </w:r>
                            <w:proofErr w:type="gramStart"/>
                            <w:r w:rsidRPr="003F2C09">
                              <w:rPr>
                                <w:b/>
                                <w:bCs/>
                              </w:rPr>
                              <w:t>TODO :</w:t>
                            </w:r>
                            <w:proofErr w:type="gramEnd"/>
                            <w:r w:rsidRPr="003F2C09">
                              <w:rPr>
                                <w:b/>
                                <w:bCs/>
                              </w:rPr>
                              <w:t xml:space="preserve"> write your pseudo code for HTTP cache proxy */</w:t>
                            </w:r>
                          </w:p>
                          <w:p w14:paraId="5A22FCD8" w14:textId="47E75BDD" w:rsidR="00106864" w:rsidRDefault="00106864" w:rsidP="003041CF">
                            <w:r>
                              <w:rPr>
                                <w:b/>
                                <w:bCs/>
                              </w:rPr>
                              <w:t xml:space="preserve">     </w:t>
                            </w:r>
                          </w:p>
                          <w:p w14:paraId="40434DB1" w14:textId="7129575A" w:rsidR="0008379A" w:rsidRPr="006259A5" w:rsidRDefault="0008379A" w:rsidP="00D94C88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  close(</w:t>
                            </w:r>
                            <w:proofErr w:type="spellStart"/>
                            <w:r>
                              <w:t>sock_server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377F5559" w14:textId="51D24CE0" w:rsidR="00D94C88" w:rsidRDefault="00D94C88" w:rsidP="00D94C88">
                            <w:r>
                              <w:rPr>
                                <w:rFonts w:hint="eastAsia"/>
                              </w:rPr>
                              <w:t>}</w:t>
                            </w:r>
                          </w:p>
                          <w:p w14:paraId="2AFA00FD" w14:textId="77777777" w:rsidR="00D94C88" w:rsidRDefault="00D94C88" w:rsidP="00D94C8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442C09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width:426.7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">
                <v:textbox style="mso-fit-shape-to-text:t">
                  <w:txbxContent>
                    <w:p w14:paraId="597FCF02" w14:textId="6B3E850E" w:rsidR="00E27C54" w:rsidRDefault="00E27C54" w:rsidP="00D94C88">
                      <w:r>
                        <w:t xml:space="preserve">Struct </w:t>
                      </w:r>
                      <w:proofErr w:type="spellStart"/>
                      <w:r>
                        <w:rPr>
                          <w:rFonts w:hint="eastAsia"/>
                        </w:rPr>
                        <w:t>H</w:t>
                      </w:r>
                      <w:r>
                        <w:t>TTPRequest</w:t>
                      </w:r>
                      <w:proofErr w:type="spellEnd"/>
                      <w:r>
                        <w:t xml:space="preserve"> {</w:t>
                      </w:r>
                    </w:p>
                    <w:p w14:paraId="2528478D" w14:textId="56533B62" w:rsidR="00E27C54" w:rsidRDefault="00E27C54" w:rsidP="00D94C88">
                      <w:r>
                        <w:t xml:space="preserve">   string </w:t>
                      </w:r>
                      <w:proofErr w:type="gramStart"/>
                      <w:r>
                        <w:t xml:space="preserve">method;   </w:t>
                      </w:r>
                      <w:proofErr w:type="gramEnd"/>
                      <w:r>
                        <w:t xml:space="preserve">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 xml:space="preserve">, GET */ </w:t>
                      </w:r>
                    </w:p>
                    <w:p w14:paraId="64967621" w14:textId="1D9E5A00" w:rsidR="00E27C54" w:rsidRDefault="00E27C54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string </w:t>
                      </w:r>
                      <w:proofErr w:type="gramStart"/>
                      <w:r>
                        <w:t xml:space="preserve">path;   </w:t>
                      </w:r>
                      <w:proofErr w:type="gramEnd"/>
                      <w:r>
                        <w:t xml:space="preserve">   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/index.html */</w:t>
                      </w:r>
                    </w:p>
                    <w:p w14:paraId="5ED90754" w14:textId="6E0930E5" w:rsidR="00E27C54" w:rsidRDefault="00E27C54" w:rsidP="00D94C88">
                      <w:r>
                        <w:t xml:space="preserve">   string </w:t>
                      </w:r>
                      <w:proofErr w:type="gramStart"/>
                      <w:r>
                        <w:t xml:space="preserve">version;   </w:t>
                      </w:r>
                      <w:proofErr w:type="gramEnd"/>
                      <w:r>
                        <w:t xml:space="preserve"> 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HTTP/1.1 */</w:t>
                      </w:r>
                    </w:p>
                    <w:p w14:paraId="1756E79B" w14:textId="77777777" w:rsidR="00521AD3" w:rsidRDefault="00E27C54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</w:t>
                      </w:r>
                      <w:proofErr w:type="spellStart"/>
                      <w:r w:rsidR="00176F86">
                        <w:t>Dict</w:t>
                      </w:r>
                      <w:proofErr w:type="spellEnd"/>
                      <w:r>
                        <w:t xml:space="preserve">&lt;String, String&gt; headers; 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Content-Type: text/html</w:t>
                      </w:r>
                      <w:r w:rsidR="00521AD3">
                        <w:t xml:space="preserve"> */</w:t>
                      </w:r>
                    </w:p>
                    <w:p w14:paraId="75CC496F" w14:textId="212C68B2" w:rsidR="00887C42" w:rsidRDefault="00521AD3" w:rsidP="00521AD3">
                      <w:pPr>
                        <w:ind w:firstLineChars="150" w:firstLine="300"/>
                      </w:pPr>
                      <w:r>
                        <w:t>/*</w:t>
                      </w:r>
                      <w:r w:rsidR="00E27C54">
                        <w:t xml:space="preserve"> </w:t>
                      </w:r>
                      <w:proofErr w:type="gramStart"/>
                      <w:r>
                        <w:t>use :</w:t>
                      </w:r>
                      <w:proofErr w:type="gramEnd"/>
                      <w:r>
                        <w:t xml:space="preserve"> req-&gt;headers[“</w:t>
                      </w:r>
                      <w:proofErr w:type="spellStart"/>
                      <w:r>
                        <w:t>Contet</w:t>
                      </w:r>
                      <w:proofErr w:type="spellEnd"/>
                      <w:r>
                        <w:t>-Type”]</w:t>
                      </w:r>
                      <w:r w:rsidR="00E27C54">
                        <w:t>*/</w:t>
                      </w:r>
                    </w:p>
                    <w:p w14:paraId="50A5F169" w14:textId="1754A743" w:rsidR="00E27C54" w:rsidRDefault="00E27C54" w:rsidP="00D94C88">
                      <w:r>
                        <w:rPr>
                          <w:rFonts w:hint="eastAsia"/>
                        </w:rPr>
                        <w:t>}</w:t>
                      </w:r>
                    </w:p>
                    <w:p w14:paraId="25A1642C" w14:textId="77777777" w:rsidR="00997AA0" w:rsidRDefault="00997AA0" w:rsidP="00D94C88"/>
                    <w:p w14:paraId="636C2315" w14:textId="6464E675" w:rsidR="00B53070" w:rsidRDefault="00120DB8" w:rsidP="00D94C88">
                      <w:r>
                        <w:t xml:space="preserve">Struct </w:t>
                      </w:r>
                      <w:proofErr w:type="spellStart"/>
                      <w:r>
                        <w:t>HTTPResponse</w:t>
                      </w:r>
                      <w:proofErr w:type="spellEnd"/>
                      <w:r>
                        <w:t xml:space="preserve"> {</w:t>
                      </w:r>
                    </w:p>
                    <w:p w14:paraId="20F9F4B2" w14:textId="568354AB" w:rsidR="00120DB8" w:rsidRDefault="00120DB8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string </w:t>
                      </w:r>
                      <w:proofErr w:type="gramStart"/>
                      <w:r>
                        <w:t xml:space="preserve">version;   </w:t>
                      </w:r>
                      <w:proofErr w:type="gramEnd"/>
                      <w:r w:rsidR="00F7315F">
                        <w:t xml:space="preserve">    </w:t>
                      </w:r>
                      <w:r>
                        <w:t xml:space="preserve">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HTTP/1.1 */</w:t>
                      </w:r>
                    </w:p>
                    <w:p w14:paraId="2FF337EB" w14:textId="27B1BEBC" w:rsidR="00120DB8" w:rsidRDefault="00120DB8" w:rsidP="00D94C88">
                      <w:r>
                        <w:t xml:space="preserve">   int </w:t>
                      </w:r>
                      <w:proofErr w:type="spellStart"/>
                      <w:r>
                        <w:t>result_</w:t>
                      </w:r>
                      <w:proofErr w:type="gramStart"/>
                      <w:r>
                        <w:t>code</w:t>
                      </w:r>
                      <w:proofErr w:type="spellEnd"/>
                      <w:r>
                        <w:t xml:space="preserve">;  </w:t>
                      </w:r>
                      <w:r w:rsidR="00F7315F">
                        <w:t xml:space="preserve"> </w:t>
                      </w:r>
                      <w:proofErr w:type="gramEnd"/>
                      <w:r w:rsidR="00F7315F">
                        <w:t xml:space="preserve">   </w:t>
                      </w:r>
                      <w:r>
                        <w:t xml:space="preserve">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200 */</w:t>
                      </w:r>
                    </w:p>
                    <w:p w14:paraId="2C977F63" w14:textId="4BC53DBE" w:rsidR="00120DB8" w:rsidRPr="00120DB8" w:rsidRDefault="00120DB8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string </w:t>
                      </w:r>
                      <w:proofErr w:type="spellStart"/>
                      <w:r>
                        <w:t>result_message</w:t>
                      </w:r>
                      <w:proofErr w:type="spellEnd"/>
                      <w:r w:rsidR="00F7315F">
                        <w:t>;</w:t>
                      </w:r>
                      <w:r>
                        <w:t xml:space="preserve"> /* </w:t>
                      </w:r>
                      <w:proofErr w:type="spellStart"/>
                      <w:r>
                        <w:t>e.g</w:t>
                      </w:r>
                      <w:proofErr w:type="spellEnd"/>
                      <w:r>
                        <w:t>, OK */</w:t>
                      </w:r>
                    </w:p>
                    <w:p w14:paraId="0DEA0AB9" w14:textId="3B8CB39E" w:rsidR="00120DB8" w:rsidRDefault="00120DB8" w:rsidP="00D94C88">
                      <w:r>
                        <w:rPr>
                          <w:rFonts w:hint="eastAsia"/>
                        </w:rPr>
                        <w:t>}</w:t>
                      </w:r>
                    </w:p>
                    <w:p w14:paraId="1FD380C1" w14:textId="77777777" w:rsidR="00997AA0" w:rsidRDefault="00997AA0" w:rsidP="00D94C88"/>
                    <w:p w14:paraId="4D61460B" w14:textId="17452F70" w:rsidR="00D94C88" w:rsidRDefault="00D94C88" w:rsidP="00D94C88">
                      <w:proofErr w:type="gramStart"/>
                      <w:r>
                        <w:t>main(</w:t>
                      </w:r>
                      <w:proofErr w:type="gramEnd"/>
                      <w:r>
                        <w:t>) {</w:t>
                      </w:r>
                    </w:p>
                    <w:p w14:paraId="7225BE94" w14:textId="59F7722E" w:rsidR="00E27C54" w:rsidRPr="00E27C54" w:rsidRDefault="00D94C88" w:rsidP="000B27A0">
                      <w:pPr>
                        <w:ind w:firstLineChars="150" w:firstLine="300"/>
                      </w:pPr>
                      <w:proofErr w:type="spellStart"/>
                      <w:r>
                        <w:t>open_socket_and_</w:t>
                      </w:r>
                      <w:proofErr w:type="gramStart"/>
                      <w:r>
                        <w:t>listen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  <w:r w:rsidR="000B27A0">
                        <w:t xml:space="preserve">;  </w:t>
                      </w:r>
                    </w:p>
                    <w:p w14:paraId="64A08229" w14:textId="77777777" w:rsidR="00D94C88" w:rsidRDefault="00D94C88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while True {</w:t>
                      </w:r>
                    </w:p>
                    <w:p w14:paraId="7CAE3FB3" w14:textId="7F23A790" w:rsidR="00D94C88" w:rsidRDefault="00D94C88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     </w:t>
                      </w:r>
                      <w:proofErr w:type="spellStart"/>
                      <w:r>
                        <w:t>sock_client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accept_from_</w:t>
                      </w:r>
                      <w:proofErr w:type="gramStart"/>
                      <w:r>
                        <w:t>clien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  <w:r w:rsidR="00144A84">
                        <w:t>;</w:t>
                      </w:r>
                    </w:p>
                    <w:p w14:paraId="53F4E1DD" w14:textId="22CECEFA" w:rsidR="0046770B" w:rsidRDefault="000B27A0" w:rsidP="00E27C54">
                      <w:r>
                        <w:tab/>
                      </w:r>
                      <w:proofErr w:type="spellStart"/>
                      <w:r>
                        <w:t>HTTPRequest</w:t>
                      </w:r>
                      <w:proofErr w:type="spellEnd"/>
                      <w:r>
                        <w:t xml:space="preserve"> </w:t>
                      </w:r>
                      <w:r w:rsidR="000E384B">
                        <w:t xml:space="preserve">req </w:t>
                      </w:r>
                      <w:r>
                        <w:t xml:space="preserve">= </w:t>
                      </w:r>
                      <w:proofErr w:type="spellStart"/>
                      <w:r w:rsidR="008E7A6F">
                        <w:t>parse_http_req</w:t>
                      </w:r>
                      <w:proofErr w:type="spellEnd"/>
                      <w:r w:rsidR="008E7A6F">
                        <w:t>(</w:t>
                      </w:r>
                      <w:proofErr w:type="spellStart"/>
                      <w:r w:rsidR="00D412B6">
                        <w:t>recv</w:t>
                      </w:r>
                      <w:proofErr w:type="spellEnd"/>
                      <w:r>
                        <w:t>(</w:t>
                      </w:r>
                      <w:proofErr w:type="spellStart"/>
                      <w:r w:rsidR="00B043C3">
                        <w:t>sock_client</w:t>
                      </w:r>
                      <w:proofErr w:type="spellEnd"/>
                      <w:r>
                        <w:t>)</w:t>
                      </w:r>
                      <w:r w:rsidR="008E7A6F">
                        <w:t>)</w:t>
                      </w:r>
                      <w:r w:rsidR="00144A84">
                        <w:t>;</w:t>
                      </w:r>
                    </w:p>
                    <w:p w14:paraId="43CEA9F1" w14:textId="55E628CD" w:rsidR="00D94C88" w:rsidRDefault="00D94C88" w:rsidP="00D94C88">
                      <w:r>
                        <w:tab/>
                      </w:r>
                      <w:proofErr w:type="gramStart"/>
                      <w:r>
                        <w:t>forward(</w:t>
                      </w:r>
                      <w:proofErr w:type="gramEnd"/>
                      <w:r w:rsidR="00EB222B">
                        <w:t xml:space="preserve">req, </w:t>
                      </w:r>
                      <w:proofErr w:type="spellStart"/>
                      <w:r>
                        <w:t>sock_client</w:t>
                      </w:r>
                      <w:proofErr w:type="spellEnd"/>
                      <w:r>
                        <w:t>)</w:t>
                      </w:r>
                      <w:r w:rsidR="00144A84">
                        <w:t>;</w:t>
                      </w:r>
                    </w:p>
                    <w:p w14:paraId="6A5A5C63" w14:textId="77777777" w:rsidR="00D94C88" w:rsidRDefault="00D94C88" w:rsidP="00D94C88">
                      <w:pPr>
                        <w:ind w:firstLineChars="150" w:firstLine="300"/>
                      </w:pPr>
                      <w:r>
                        <w:rPr>
                          <w:rFonts w:hint="eastAsia"/>
                        </w:rPr>
                        <w:t>}</w:t>
                      </w:r>
                    </w:p>
                    <w:p w14:paraId="27973A00" w14:textId="77777777" w:rsidR="00D94C88" w:rsidRDefault="00D94C88" w:rsidP="00D94C88">
                      <w:r>
                        <w:rPr>
                          <w:rFonts w:hint="eastAsia"/>
                        </w:rPr>
                        <w:t>}</w:t>
                      </w:r>
                    </w:p>
                    <w:p w14:paraId="6F98EB63" w14:textId="77777777" w:rsidR="00D94C88" w:rsidRDefault="00D94C88" w:rsidP="00D94C88"/>
                    <w:p w14:paraId="588B298D" w14:textId="236706A9" w:rsidR="00D94C88" w:rsidRDefault="00D94C88" w:rsidP="00D94C88">
                      <w:proofErr w:type="gramStart"/>
                      <w:r>
                        <w:t>forward(</w:t>
                      </w:r>
                      <w:proofErr w:type="gramEnd"/>
                      <w:r w:rsidR="008C1763">
                        <w:t xml:space="preserve">struct </w:t>
                      </w:r>
                      <w:proofErr w:type="spellStart"/>
                      <w:r w:rsidR="008C1763">
                        <w:t>HTTPRequest</w:t>
                      </w:r>
                      <w:proofErr w:type="spellEnd"/>
                      <w:r w:rsidR="008C1763">
                        <w:t xml:space="preserve"> re</w:t>
                      </w:r>
                      <w:r w:rsidR="003053F9">
                        <w:t>q</w:t>
                      </w:r>
                      <w:r w:rsidR="008C1763">
                        <w:t xml:space="preserve">, </w:t>
                      </w:r>
                      <w:r w:rsidR="00144A84">
                        <w:t xml:space="preserve">int </w:t>
                      </w:r>
                      <w:proofErr w:type="spellStart"/>
                      <w:r>
                        <w:t>sock_client</w:t>
                      </w:r>
                      <w:proofErr w:type="spellEnd"/>
                      <w:r>
                        <w:t>) {</w:t>
                      </w:r>
                    </w:p>
                    <w:p w14:paraId="2BE25D5A" w14:textId="5300B038" w:rsidR="00D94C88" w:rsidRDefault="00D94C88" w:rsidP="00D94C88">
                      <w:r>
                        <w:t xml:space="preserve">     </w:t>
                      </w:r>
                      <w:proofErr w:type="spellStart"/>
                      <w:r>
                        <w:t>sock_server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open_socket_to_</w:t>
                      </w:r>
                      <w:proofErr w:type="gramStart"/>
                      <w:r>
                        <w:t>server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  <w:r w:rsidR="004D2B2E">
                        <w:t>;</w:t>
                      </w:r>
                    </w:p>
                    <w:p w14:paraId="478DF167" w14:textId="05FB394C" w:rsidR="00E24C94" w:rsidRDefault="004D2B2E" w:rsidP="00D94C88">
                      <w:r>
                        <w:t xml:space="preserve">     </w:t>
                      </w:r>
                      <w:r w:rsidR="00E729AE">
                        <w:t>(</w:t>
                      </w:r>
                      <w:proofErr w:type="spellStart"/>
                      <w:r w:rsidR="0084728A">
                        <w:t>file_exist</w:t>
                      </w:r>
                      <w:proofErr w:type="spellEnd"/>
                      <w:r w:rsidR="0084728A">
                        <w:t xml:space="preserve">, </w:t>
                      </w:r>
                      <w:proofErr w:type="spellStart"/>
                      <w:r w:rsidR="003D141B">
                        <w:t>cache_file</w:t>
                      </w:r>
                      <w:proofErr w:type="spellEnd"/>
                      <w:r w:rsidR="00E24C94">
                        <w:t xml:space="preserve">, </w:t>
                      </w:r>
                      <w:proofErr w:type="spellStart"/>
                      <w:r w:rsidR="00E729AE">
                        <w:t>last_</w:t>
                      </w:r>
                      <w:r w:rsidR="00E24C94">
                        <w:t>update_time</w:t>
                      </w:r>
                      <w:proofErr w:type="spellEnd"/>
                      <w:r w:rsidR="00E729AE">
                        <w:t>)</w:t>
                      </w:r>
                      <w:r>
                        <w:t xml:space="preserve"> = </w:t>
                      </w:r>
                      <w:proofErr w:type="spellStart"/>
                      <w:r>
                        <w:t>open_file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req</w:t>
                      </w:r>
                      <w:r w:rsidR="00656C70">
                        <w:t>.</w:t>
                      </w:r>
                      <w:r>
                        <w:t>path</w:t>
                      </w:r>
                      <w:proofErr w:type="spellEnd"/>
                      <w:proofErr w:type="gramEnd"/>
                      <w:r>
                        <w:t>);</w:t>
                      </w:r>
                    </w:p>
                    <w:p w14:paraId="79C4605D" w14:textId="7BFE8CB6" w:rsidR="00D94C88" w:rsidRDefault="0084728A" w:rsidP="00C93006">
                      <w:r>
                        <w:t xml:space="preserve">     </w:t>
                      </w:r>
                    </w:p>
                    <w:p w14:paraId="7DB1D2FB" w14:textId="25A94515" w:rsidR="00D94C88" w:rsidRDefault="00C93006" w:rsidP="00D94C88">
                      <w:pPr>
                        <w:rPr>
                          <w:b/>
                          <w:bCs/>
                        </w:rPr>
                      </w:pPr>
                      <w:r w:rsidRPr="003F2C09">
                        <w:rPr>
                          <w:b/>
                          <w:bCs/>
                        </w:rPr>
                        <w:t xml:space="preserve">     /* </w:t>
                      </w:r>
                      <w:proofErr w:type="gramStart"/>
                      <w:r w:rsidRPr="003F2C09">
                        <w:rPr>
                          <w:b/>
                          <w:bCs/>
                        </w:rPr>
                        <w:t>TODO :</w:t>
                      </w:r>
                      <w:proofErr w:type="gramEnd"/>
                      <w:r w:rsidRPr="003F2C09">
                        <w:rPr>
                          <w:b/>
                          <w:bCs/>
                        </w:rPr>
                        <w:t xml:space="preserve"> write your pseudo code for HTTP cache proxy */</w:t>
                      </w:r>
                    </w:p>
                    <w:p w14:paraId="5A22FCD8" w14:textId="47E75BDD" w:rsidR="00106864" w:rsidRDefault="00106864" w:rsidP="003041CF">
                      <w:r>
                        <w:rPr>
                          <w:b/>
                          <w:bCs/>
                        </w:rPr>
                        <w:t xml:space="preserve">     </w:t>
                      </w:r>
                    </w:p>
                    <w:p w14:paraId="40434DB1" w14:textId="7129575A" w:rsidR="0008379A" w:rsidRPr="006259A5" w:rsidRDefault="0008379A" w:rsidP="00D94C88"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  close(</w:t>
                      </w:r>
                      <w:proofErr w:type="spellStart"/>
                      <w:r>
                        <w:t>sock_server</w:t>
                      </w:r>
                      <w:proofErr w:type="spellEnd"/>
                      <w:r>
                        <w:t>)</w:t>
                      </w:r>
                    </w:p>
                    <w:p w14:paraId="377F5559" w14:textId="51D24CE0" w:rsidR="00D94C88" w:rsidRDefault="00D94C88" w:rsidP="00D94C88">
                      <w:r>
                        <w:rPr>
                          <w:rFonts w:hint="eastAsia"/>
                        </w:rPr>
                        <w:t>}</w:t>
                      </w:r>
                    </w:p>
                    <w:p w14:paraId="2AFA00FD" w14:textId="77777777" w:rsidR="00D94C88" w:rsidRDefault="00D94C88" w:rsidP="00D94C88"/>
                  </w:txbxContent>
                </v:textbox>
                <w10:anchorlock/>
              </v:shape>
            </w:pict>
          </mc:Fallback>
        </mc:AlternateContent>
      </w:r>
    </w:p>
    <w:p w14:paraId="463AE860" w14:textId="6CDFCD17" w:rsidR="008C0058" w:rsidRDefault="008C0058" w:rsidP="008C0058">
      <w:pPr>
        <w:jc w:val="both"/>
        <w:rPr>
          <w:sz w:val="22"/>
        </w:rPr>
      </w:pPr>
    </w:p>
    <w:p w14:paraId="60CBD155" w14:textId="062A8BF7" w:rsidR="008C0058" w:rsidRDefault="008C0058" w:rsidP="008C0058">
      <w:pPr>
        <w:jc w:val="both"/>
        <w:rPr>
          <w:sz w:val="22"/>
        </w:rPr>
      </w:pPr>
    </w:p>
    <w:p w14:paraId="29482D4B" w14:textId="50FE5051" w:rsidR="008C0058" w:rsidRDefault="008C0058" w:rsidP="008C0058">
      <w:pPr>
        <w:jc w:val="both"/>
        <w:rPr>
          <w:sz w:val="22"/>
        </w:rPr>
      </w:pPr>
    </w:p>
    <w:p w14:paraId="475C0480" w14:textId="30256A82" w:rsidR="008C0058" w:rsidRDefault="008C0058" w:rsidP="008C0058">
      <w:pPr>
        <w:jc w:val="both"/>
        <w:rPr>
          <w:sz w:val="22"/>
        </w:rPr>
      </w:pPr>
    </w:p>
    <w:p w14:paraId="2673C60F" w14:textId="4281F634" w:rsidR="008C0058" w:rsidRDefault="008C0058" w:rsidP="008C0058">
      <w:pPr>
        <w:jc w:val="both"/>
        <w:rPr>
          <w:sz w:val="22"/>
        </w:rPr>
      </w:pPr>
    </w:p>
    <w:p w14:paraId="0ECF110B" w14:textId="38CD98E8" w:rsidR="008C0058" w:rsidRDefault="008C0058" w:rsidP="008C0058">
      <w:pPr>
        <w:jc w:val="both"/>
        <w:rPr>
          <w:sz w:val="22"/>
        </w:rPr>
      </w:pPr>
    </w:p>
    <w:p w14:paraId="426FC1D1" w14:textId="546B37FB" w:rsidR="008C0058" w:rsidRDefault="008C0058" w:rsidP="008C0058">
      <w:pPr>
        <w:jc w:val="both"/>
        <w:rPr>
          <w:sz w:val="22"/>
        </w:rPr>
      </w:pPr>
    </w:p>
    <w:p w14:paraId="304F75D8" w14:textId="7368BB41" w:rsidR="008C0058" w:rsidRDefault="008C0058" w:rsidP="008C0058">
      <w:pPr>
        <w:jc w:val="both"/>
        <w:rPr>
          <w:sz w:val="22"/>
        </w:rPr>
      </w:pPr>
    </w:p>
    <w:p w14:paraId="13E49A03" w14:textId="7A7A52B5" w:rsidR="008C0058" w:rsidRDefault="008C0058" w:rsidP="008C0058">
      <w:pPr>
        <w:jc w:val="both"/>
        <w:rPr>
          <w:sz w:val="22"/>
        </w:rPr>
      </w:pPr>
    </w:p>
    <w:p w14:paraId="41C3D4FA" w14:textId="77777777" w:rsidR="008C0058" w:rsidRPr="008C0058" w:rsidRDefault="008C0058" w:rsidP="008C0058">
      <w:pPr>
        <w:jc w:val="both"/>
        <w:rPr>
          <w:rFonts w:hint="eastAsia"/>
          <w:sz w:val="22"/>
        </w:rPr>
      </w:pPr>
      <w:bookmarkStart w:id="0" w:name="_GoBack"/>
      <w:bookmarkEnd w:id="0"/>
    </w:p>
    <w:p w14:paraId="33932E75" w14:textId="66719C52" w:rsidR="003836F5" w:rsidRPr="00603C19" w:rsidRDefault="00B378E3" w:rsidP="008C0058">
      <w:pPr>
        <w:pStyle w:val="a3"/>
        <w:ind w:leftChars="0" w:left="360"/>
        <w:rPr>
          <w:sz w:val="22"/>
        </w:rPr>
      </w:pPr>
      <w:r>
        <w:lastRenderedPageBreak/>
        <w:t xml:space="preserve">Reference for conditional request: </w:t>
      </w:r>
      <w:hyperlink r:id="rId9" w:history="1">
        <w:r w:rsidRPr="00BD71A9">
          <w:rPr>
            <w:rStyle w:val="a7"/>
          </w:rPr>
          <w:t>https://developer.mozilla.org/en-US/docs/Web/HTTP/Conditional_requests</w:t>
        </w:r>
      </w:hyperlink>
      <w:r w:rsidR="005D12BB">
        <w:br/>
      </w:r>
    </w:p>
    <w:p w14:paraId="50C278EE" w14:textId="4C905AAD" w:rsidR="00E96E0A" w:rsidRDefault="005D12BB" w:rsidP="005D12BB">
      <w:pPr>
        <w:jc w:val="center"/>
      </w:pPr>
      <w:r>
        <w:rPr>
          <w:noProof/>
        </w:rPr>
        <w:drawing>
          <wp:inline distT="0" distB="0" distL="0" distR="0" wp14:anchorId="4A2394EF" wp14:editId="506C90F2">
            <wp:extent cx="3557211" cy="2789096"/>
            <wp:effectExtent l="0" t="0" r="571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5550" cy="27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37D42" w14:textId="71A29640" w:rsidR="005D12BB" w:rsidRDefault="005D12BB" w:rsidP="005D12BB">
      <w:pPr>
        <w:jc w:val="center"/>
      </w:pPr>
      <w:r>
        <w:rPr>
          <w:rFonts w:hint="eastAsia"/>
        </w:rPr>
        <w:t>&lt;</w:t>
      </w:r>
      <w:r>
        <w:t>Example of using If-Modified-Since</w:t>
      </w:r>
      <w:r w:rsidR="00266756">
        <w:t xml:space="preserve"> Request</w:t>
      </w:r>
      <w:r>
        <w:t>&gt;</w:t>
      </w:r>
    </w:p>
    <w:p w14:paraId="7E8D39C5" w14:textId="06507F1D" w:rsidR="007A483D" w:rsidRDefault="00F67F19" w:rsidP="000F564C">
      <w:r>
        <w:br/>
      </w:r>
      <w:r>
        <w:br/>
      </w:r>
      <w:r>
        <w:br/>
      </w:r>
    </w:p>
    <w:p w14:paraId="18A8B9FF" w14:textId="6181EF34" w:rsidR="00F67F19" w:rsidRDefault="00F67F19" w:rsidP="00E96E0A"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 w:rsidR="00F67F1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FEAEF" w14:textId="77777777" w:rsidR="00D83808" w:rsidRDefault="00D83808" w:rsidP="00637F87">
      <w:r>
        <w:separator/>
      </w:r>
    </w:p>
  </w:endnote>
  <w:endnote w:type="continuationSeparator" w:id="0">
    <w:p w14:paraId="51E8C54E" w14:textId="77777777" w:rsidR="00D83808" w:rsidRDefault="00D83808" w:rsidP="00637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49730" w14:textId="77777777" w:rsidR="00D83808" w:rsidRDefault="00D83808" w:rsidP="00637F87">
      <w:r>
        <w:separator/>
      </w:r>
    </w:p>
  </w:footnote>
  <w:footnote w:type="continuationSeparator" w:id="0">
    <w:p w14:paraId="0FED49FE" w14:textId="77777777" w:rsidR="00D83808" w:rsidRDefault="00D83808" w:rsidP="00637F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C6A88"/>
    <w:multiLevelType w:val="hybridMultilevel"/>
    <w:tmpl w:val="6AB40B5E"/>
    <w:lvl w:ilvl="0" w:tplc="C5C6D1E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B212840"/>
    <w:multiLevelType w:val="hybridMultilevel"/>
    <w:tmpl w:val="CC100134"/>
    <w:lvl w:ilvl="0" w:tplc="6354FB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CFC5667"/>
    <w:multiLevelType w:val="hybridMultilevel"/>
    <w:tmpl w:val="F210F01C"/>
    <w:lvl w:ilvl="0" w:tplc="638A308C">
      <w:start w:val="1"/>
      <w:numFmt w:val="decimal"/>
      <w:lvlText w:val="%1)"/>
      <w:lvlJc w:val="left"/>
      <w:pPr>
        <w:ind w:left="8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00" w:hanging="400"/>
      </w:pPr>
    </w:lvl>
    <w:lvl w:ilvl="2" w:tplc="0409001B" w:tentative="1">
      <w:start w:val="1"/>
      <w:numFmt w:val="lowerRoman"/>
      <w:lvlText w:val="%3."/>
      <w:lvlJc w:val="right"/>
      <w:pPr>
        <w:ind w:left="1700" w:hanging="400"/>
      </w:pPr>
    </w:lvl>
    <w:lvl w:ilvl="3" w:tplc="0409000F" w:tentative="1">
      <w:start w:val="1"/>
      <w:numFmt w:val="decimal"/>
      <w:lvlText w:val="%4."/>
      <w:lvlJc w:val="left"/>
      <w:pPr>
        <w:ind w:left="2100" w:hanging="400"/>
      </w:pPr>
    </w:lvl>
    <w:lvl w:ilvl="4" w:tplc="04090019" w:tentative="1">
      <w:start w:val="1"/>
      <w:numFmt w:val="upperLetter"/>
      <w:lvlText w:val="%5."/>
      <w:lvlJc w:val="left"/>
      <w:pPr>
        <w:ind w:left="2500" w:hanging="400"/>
      </w:pPr>
    </w:lvl>
    <w:lvl w:ilvl="5" w:tplc="0409001B" w:tentative="1">
      <w:start w:val="1"/>
      <w:numFmt w:val="lowerRoman"/>
      <w:lvlText w:val="%6."/>
      <w:lvlJc w:val="right"/>
      <w:pPr>
        <w:ind w:left="2900" w:hanging="400"/>
      </w:pPr>
    </w:lvl>
    <w:lvl w:ilvl="6" w:tplc="0409000F" w:tentative="1">
      <w:start w:val="1"/>
      <w:numFmt w:val="decimal"/>
      <w:lvlText w:val="%7."/>
      <w:lvlJc w:val="left"/>
      <w:pPr>
        <w:ind w:left="3300" w:hanging="400"/>
      </w:pPr>
    </w:lvl>
    <w:lvl w:ilvl="7" w:tplc="04090019" w:tentative="1">
      <w:start w:val="1"/>
      <w:numFmt w:val="upperLetter"/>
      <w:lvlText w:val="%8."/>
      <w:lvlJc w:val="left"/>
      <w:pPr>
        <w:ind w:left="3700" w:hanging="400"/>
      </w:pPr>
    </w:lvl>
    <w:lvl w:ilvl="8" w:tplc="0409001B" w:tentative="1">
      <w:start w:val="1"/>
      <w:numFmt w:val="lowerRoman"/>
      <w:lvlText w:val="%9."/>
      <w:lvlJc w:val="right"/>
      <w:pPr>
        <w:ind w:left="4100" w:hanging="400"/>
      </w:pPr>
    </w:lvl>
  </w:abstractNum>
  <w:abstractNum w:abstractNumId="3" w15:restartNumberingAfterBreak="0">
    <w:nsid w:val="48B75520"/>
    <w:multiLevelType w:val="hybridMultilevel"/>
    <w:tmpl w:val="A8D21D08"/>
    <w:lvl w:ilvl="0" w:tplc="2C1223DA">
      <w:start w:val="1"/>
      <w:numFmt w:val="decimal"/>
      <w:lvlText w:val="%1."/>
      <w:lvlJc w:val="left"/>
      <w:pPr>
        <w:ind w:left="8723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163" w:hanging="400"/>
      </w:pPr>
    </w:lvl>
    <w:lvl w:ilvl="2" w:tplc="0409001B" w:tentative="1">
      <w:start w:val="1"/>
      <w:numFmt w:val="lowerRoman"/>
      <w:lvlText w:val="%3."/>
      <w:lvlJc w:val="right"/>
      <w:pPr>
        <w:ind w:left="9563" w:hanging="400"/>
      </w:pPr>
    </w:lvl>
    <w:lvl w:ilvl="3" w:tplc="0409000F" w:tentative="1">
      <w:start w:val="1"/>
      <w:numFmt w:val="decimal"/>
      <w:lvlText w:val="%4."/>
      <w:lvlJc w:val="left"/>
      <w:pPr>
        <w:ind w:left="9963" w:hanging="400"/>
      </w:pPr>
    </w:lvl>
    <w:lvl w:ilvl="4" w:tplc="04090019" w:tentative="1">
      <w:start w:val="1"/>
      <w:numFmt w:val="upperLetter"/>
      <w:lvlText w:val="%5."/>
      <w:lvlJc w:val="left"/>
      <w:pPr>
        <w:ind w:left="10363" w:hanging="400"/>
      </w:pPr>
    </w:lvl>
    <w:lvl w:ilvl="5" w:tplc="0409001B" w:tentative="1">
      <w:start w:val="1"/>
      <w:numFmt w:val="lowerRoman"/>
      <w:lvlText w:val="%6."/>
      <w:lvlJc w:val="right"/>
      <w:pPr>
        <w:ind w:left="10763" w:hanging="400"/>
      </w:pPr>
    </w:lvl>
    <w:lvl w:ilvl="6" w:tplc="0409000F" w:tentative="1">
      <w:start w:val="1"/>
      <w:numFmt w:val="decimal"/>
      <w:lvlText w:val="%7."/>
      <w:lvlJc w:val="left"/>
      <w:pPr>
        <w:ind w:left="11163" w:hanging="400"/>
      </w:pPr>
    </w:lvl>
    <w:lvl w:ilvl="7" w:tplc="04090019" w:tentative="1">
      <w:start w:val="1"/>
      <w:numFmt w:val="upperLetter"/>
      <w:lvlText w:val="%8."/>
      <w:lvlJc w:val="left"/>
      <w:pPr>
        <w:ind w:left="11563" w:hanging="400"/>
      </w:pPr>
    </w:lvl>
    <w:lvl w:ilvl="8" w:tplc="0409001B" w:tentative="1">
      <w:start w:val="1"/>
      <w:numFmt w:val="lowerRoman"/>
      <w:lvlText w:val="%9."/>
      <w:lvlJc w:val="right"/>
      <w:pPr>
        <w:ind w:left="11963" w:hanging="400"/>
      </w:pPr>
    </w:lvl>
  </w:abstractNum>
  <w:abstractNum w:abstractNumId="4" w15:restartNumberingAfterBreak="0">
    <w:nsid w:val="523B5D6A"/>
    <w:multiLevelType w:val="hybridMultilevel"/>
    <w:tmpl w:val="C5CE29A6"/>
    <w:lvl w:ilvl="0" w:tplc="6354FB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sTQ1MzSwsDQBkko6SsGpxcWZ+XkgBSa1AJEO6I0sAAAA"/>
  </w:docVars>
  <w:rsids>
    <w:rsidRoot w:val="00F67F19"/>
    <w:rsid w:val="000014A3"/>
    <w:rsid w:val="0002424C"/>
    <w:rsid w:val="000258A6"/>
    <w:rsid w:val="0008379A"/>
    <w:rsid w:val="000853B8"/>
    <w:rsid w:val="00091B2D"/>
    <w:rsid w:val="0009269D"/>
    <w:rsid w:val="00092B5A"/>
    <w:rsid w:val="00094B00"/>
    <w:rsid w:val="000B00AD"/>
    <w:rsid w:val="000B27A0"/>
    <w:rsid w:val="000C3164"/>
    <w:rsid w:val="000E2F26"/>
    <w:rsid w:val="000E384B"/>
    <w:rsid w:val="000F564C"/>
    <w:rsid w:val="000F5DEE"/>
    <w:rsid w:val="001030BB"/>
    <w:rsid w:val="00106864"/>
    <w:rsid w:val="0011491A"/>
    <w:rsid w:val="0011609C"/>
    <w:rsid w:val="00120DB8"/>
    <w:rsid w:val="00127429"/>
    <w:rsid w:val="001313B9"/>
    <w:rsid w:val="00144A84"/>
    <w:rsid w:val="00174A70"/>
    <w:rsid w:val="00176F86"/>
    <w:rsid w:val="00181472"/>
    <w:rsid w:val="00193E68"/>
    <w:rsid w:val="001C0C2A"/>
    <w:rsid w:val="001D6F9B"/>
    <w:rsid w:val="001D7575"/>
    <w:rsid w:val="001F45C7"/>
    <w:rsid w:val="001F4EB1"/>
    <w:rsid w:val="00205D48"/>
    <w:rsid w:val="00221125"/>
    <w:rsid w:val="00233C80"/>
    <w:rsid w:val="00243BA8"/>
    <w:rsid w:val="002550BD"/>
    <w:rsid w:val="0025578F"/>
    <w:rsid w:val="00266756"/>
    <w:rsid w:val="002743A7"/>
    <w:rsid w:val="00283F27"/>
    <w:rsid w:val="002979B8"/>
    <w:rsid w:val="002A4936"/>
    <w:rsid w:val="002B7755"/>
    <w:rsid w:val="002B7D54"/>
    <w:rsid w:val="002D4AA8"/>
    <w:rsid w:val="002F0120"/>
    <w:rsid w:val="002F368C"/>
    <w:rsid w:val="003006D3"/>
    <w:rsid w:val="003041CF"/>
    <w:rsid w:val="003053F9"/>
    <w:rsid w:val="00313301"/>
    <w:rsid w:val="0032114B"/>
    <w:rsid w:val="00353317"/>
    <w:rsid w:val="00365C76"/>
    <w:rsid w:val="00374338"/>
    <w:rsid w:val="00380A8D"/>
    <w:rsid w:val="003824AD"/>
    <w:rsid w:val="003836F5"/>
    <w:rsid w:val="00387593"/>
    <w:rsid w:val="003959D5"/>
    <w:rsid w:val="003A687C"/>
    <w:rsid w:val="003B3C80"/>
    <w:rsid w:val="003C2B55"/>
    <w:rsid w:val="003D0C25"/>
    <w:rsid w:val="003D141B"/>
    <w:rsid w:val="003F0741"/>
    <w:rsid w:val="003F2C09"/>
    <w:rsid w:val="004026C2"/>
    <w:rsid w:val="00420581"/>
    <w:rsid w:val="00431421"/>
    <w:rsid w:val="0044071A"/>
    <w:rsid w:val="00445294"/>
    <w:rsid w:val="0046770B"/>
    <w:rsid w:val="004757CE"/>
    <w:rsid w:val="00477C32"/>
    <w:rsid w:val="0049241D"/>
    <w:rsid w:val="004B1CFD"/>
    <w:rsid w:val="004C32BB"/>
    <w:rsid w:val="004C37D8"/>
    <w:rsid w:val="004D2B2E"/>
    <w:rsid w:val="004E576C"/>
    <w:rsid w:val="004E7B30"/>
    <w:rsid w:val="004F0F52"/>
    <w:rsid w:val="004F2E4B"/>
    <w:rsid w:val="00503F22"/>
    <w:rsid w:val="00521AD3"/>
    <w:rsid w:val="00535F46"/>
    <w:rsid w:val="00545857"/>
    <w:rsid w:val="00583C6F"/>
    <w:rsid w:val="00591A59"/>
    <w:rsid w:val="005B0354"/>
    <w:rsid w:val="005B6C9C"/>
    <w:rsid w:val="005D12BB"/>
    <w:rsid w:val="005D1645"/>
    <w:rsid w:val="005E1BB6"/>
    <w:rsid w:val="006019AC"/>
    <w:rsid w:val="00603C19"/>
    <w:rsid w:val="00615DCE"/>
    <w:rsid w:val="00617BD1"/>
    <w:rsid w:val="006259A5"/>
    <w:rsid w:val="00634399"/>
    <w:rsid w:val="00637F87"/>
    <w:rsid w:val="00644DDB"/>
    <w:rsid w:val="00645206"/>
    <w:rsid w:val="00656C70"/>
    <w:rsid w:val="00660942"/>
    <w:rsid w:val="0066433C"/>
    <w:rsid w:val="006776CA"/>
    <w:rsid w:val="006813B3"/>
    <w:rsid w:val="00691DF8"/>
    <w:rsid w:val="0069344E"/>
    <w:rsid w:val="00696E63"/>
    <w:rsid w:val="006B3C96"/>
    <w:rsid w:val="006D743A"/>
    <w:rsid w:val="006E3EC8"/>
    <w:rsid w:val="006F052E"/>
    <w:rsid w:val="006F0DEE"/>
    <w:rsid w:val="00754ACB"/>
    <w:rsid w:val="007728BF"/>
    <w:rsid w:val="007736EF"/>
    <w:rsid w:val="0077559E"/>
    <w:rsid w:val="007A3D1A"/>
    <w:rsid w:val="007A483D"/>
    <w:rsid w:val="007B2AF5"/>
    <w:rsid w:val="007B3DD9"/>
    <w:rsid w:val="007D5513"/>
    <w:rsid w:val="007E6E97"/>
    <w:rsid w:val="007F4AA4"/>
    <w:rsid w:val="007F6ACC"/>
    <w:rsid w:val="00822614"/>
    <w:rsid w:val="008246FB"/>
    <w:rsid w:val="0082506C"/>
    <w:rsid w:val="00827E5E"/>
    <w:rsid w:val="008377D4"/>
    <w:rsid w:val="0084728A"/>
    <w:rsid w:val="00851F9A"/>
    <w:rsid w:val="008557E6"/>
    <w:rsid w:val="00855FE5"/>
    <w:rsid w:val="0088781B"/>
    <w:rsid w:val="00887C42"/>
    <w:rsid w:val="008976E0"/>
    <w:rsid w:val="008A161B"/>
    <w:rsid w:val="008A353E"/>
    <w:rsid w:val="008A72E9"/>
    <w:rsid w:val="008B05EC"/>
    <w:rsid w:val="008B6E1E"/>
    <w:rsid w:val="008C0058"/>
    <w:rsid w:val="008C1763"/>
    <w:rsid w:val="008C3A11"/>
    <w:rsid w:val="008C4AE7"/>
    <w:rsid w:val="008E1D07"/>
    <w:rsid w:val="008E280A"/>
    <w:rsid w:val="008E7A6F"/>
    <w:rsid w:val="008F11E3"/>
    <w:rsid w:val="008F23B3"/>
    <w:rsid w:val="00901DF7"/>
    <w:rsid w:val="00920373"/>
    <w:rsid w:val="0092242F"/>
    <w:rsid w:val="00922FCF"/>
    <w:rsid w:val="009263C2"/>
    <w:rsid w:val="00941772"/>
    <w:rsid w:val="00954B92"/>
    <w:rsid w:val="0096746A"/>
    <w:rsid w:val="00981536"/>
    <w:rsid w:val="00987327"/>
    <w:rsid w:val="00990E6F"/>
    <w:rsid w:val="00993DA4"/>
    <w:rsid w:val="00997AA0"/>
    <w:rsid w:val="009A5327"/>
    <w:rsid w:val="009B01E7"/>
    <w:rsid w:val="009B447B"/>
    <w:rsid w:val="009C4A7D"/>
    <w:rsid w:val="009C60F0"/>
    <w:rsid w:val="009C682D"/>
    <w:rsid w:val="009D1CB2"/>
    <w:rsid w:val="009D55DE"/>
    <w:rsid w:val="009E60BF"/>
    <w:rsid w:val="009F7470"/>
    <w:rsid w:val="009F7ABD"/>
    <w:rsid w:val="00A027C5"/>
    <w:rsid w:val="00A500AD"/>
    <w:rsid w:val="00A61C16"/>
    <w:rsid w:val="00A63DE0"/>
    <w:rsid w:val="00A654CB"/>
    <w:rsid w:val="00A7723F"/>
    <w:rsid w:val="00AA2E48"/>
    <w:rsid w:val="00AC1AB8"/>
    <w:rsid w:val="00AC3A23"/>
    <w:rsid w:val="00AF50B3"/>
    <w:rsid w:val="00B043C3"/>
    <w:rsid w:val="00B04E95"/>
    <w:rsid w:val="00B13479"/>
    <w:rsid w:val="00B148A7"/>
    <w:rsid w:val="00B33754"/>
    <w:rsid w:val="00B378E3"/>
    <w:rsid w:val="00B53070"/>
    <w:rsid w:val="00B561CC"/>
    <w:rsid w:val="00B76021"/>
    <w:rsid w:val="00B770A6"/>
    <w:rsid w:val="00B770DD"/>
    <w:rsid w:val="00B85CF4"/>
    <w:rsid w:val="00BA5CFA"/>
    <w:rsid w:val="00BB09FF"/>
    <w:rsid w:val="00BB11D2"/>
    <w:rsid w:val="00BC1406"/>
    <w:rsid w:val="00BD08D7"/>
    <w:rsid w:val="00BF14F0"/>
    <w:rsid w:val="00BF49F2"/>
    <w:rsid w:val="00C31ADC"/>
    <w:rsid w:val="00C31CD2"/>
    <w:rsid w:val="00C376EE"/>
    <w:rsid w:val="00C42691"/>
    <w:rsid w:val="00C50351"/>
    <w:rsid w:val="00C61E20"/>
    <w:rsid w:val="00C621A8"/>
    <w:rsid w:val="00C62E28"/>
    <w:rsid w:val="00C6704C"/>
    <w:rsid w:val="00C6757C"/>
    <w:rsid w:val="00C74C02"/>
    <w:rsid w:val="00C91C79"/>
    <w:rsid w:val="00C93006"/>
    <w:rsid w:val="00C970FD"/>
    <w:rsid w:val="00CC48F1"/>
    <w:rsid w:val="00CD0AC0"/>
    <w:rsid w:val="00D064D9"/>
    <w:rsid w:val="00D06B54"/>
    <w:rsid w:val="00D15B11"/>
    <w:rsid w:val="00D16749"/>
    <w:rsid w:val="00D17491"/>
    <w:rsid w:val="00D2355F"/>
    <w:rsid w:val="00D268B8"/>
    <w:rsid w:val="00D268BC"/>
    <w:rsid w:val="00D3420C"/>
    <w:rsid w:val="00D40579"/>
    <w:rsid w:val="00D412B6"/>
    <w:rsid w:val="00D41B85"/>
    <w:rsid w:val="00D427F5"/>
    <w:rsid w:val="00D4300A"/>
    <w:rsid w:val="00D46296"/>
    <w:rsid w:val="00D5681F"/>
    <w:rsid w:val="00D6261C"/>
    <w:rsid w:val="00D73CA8"/>
    <w:rsid w:val="00D777ED"/>
    <w:rsid w:val="00D83808"/>
    <w:rsid w:val="00D939F3"/>
    <w:rsid w:val="00D940A3"/>
    <w:rsid w:val="00D94C88"/>
    <w:rsid w:val="00DA4832"/>
    <w:rsid w:val="00DC0AD7"/>
    <w:rsid w:val="00DD0A66"/>
    <w:rsid w:val="00DE107C"/>
    <w:rsid w:val="00DE6BC4"/>
    <w:rsid w:val="00DF5EBC"/>
    <w:rsid w:val="00E04BA5"/>
    <w:rsid w:val="00E119B9"/>
    <w:rsid w:val="00E14922"/>
    <w:rsid w:val="00E24C94"/>
    <w:rsid w:val="00E27C54"/>
    <w:rsid w:val="00E30080"/>
    <w:rsid w:val="00E4409B"/>
    <w:rsid w:val="00E56832"/>
    <w:rsid w:val="00E6535D"/>
    <w:rsid w:val="00E65C68"/>
    <w:rsid w:val="00E71BD6"/>
    <w:rsid w:val="00E729AE"/>
    <w:rsid w:val="00E817E6"/>
    <w:rsid w:val="00E87E97"/>
    <w:rsid w:val="00E93FE5"/>
    <w:rsid w:val="00E96E0A"/>
    <w:rsid w:val="00EB222B"/>
    <w:rsid w:val="00EB24D3"/>
    <w:rsid w:val="00ED0F3B"/>
    <w:rsid w:val="00ED2779"/>
    <w:rsid w:val="00EE5D86"/>
    <w:rsid w:val="00F332C5"/>
    <w:rsid w:val="00F34733"/>
    <w:rsid w:val="00F55133"/>
    <w:rsid w:val="00F61B47"/>
    <w:rsid w:val="00F67F19"/>
    <w:rsid w:val="00F71F94"/>
    <w:rsid w:val="00F7315F"/>
    <w:rsid w:val="00F74F68"/>
    <w:rsid w:val="00F90682"/>
    <w:rsid w:val="00F90828"/>
    <w:rsid w:val="00F9391F"/>
    <w:rsid w:val="00FC1B43"/>
    <w:rsid w:val="00FE0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8044EA"/>
  <w15:chartTrackingRefBased/>
  <w15:docId w15:val="{91E0A2B5-A4A5-4D11-B847-D690116E1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67F19"/>
    <w:pPr>
      <w:spacing w:after="0" w:line="240" w:lineRule="auto"/>
      <w:jc w:val="left"/>
    </w:pPr>
    <w:rPr>
      <w:rFonts w:ascii="Calibri" w:eastAsia="맑은 고딕" w:hAnsi="Calibri" w:cs="Arial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7F19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637F8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37F87"/>
    <w:rPr>
      <w:rFonts w:ascii="Calibri" w:eastAsia="맑은 고딕" w:hAnsi="Calibri" w:cs="Arial"/>
      <w:kern w:val="0"/>
      <w:szCs w:val="20"/>
    </w:rPr>
  </w:style>
  <w:style w:type="paragraph" w:styleId="a5">
    <w:name w:val="footer"/>
    <w:basedOn w:val="a"/>
    <w:link w:val="Char0"/>
    <w:uiPriority w:val="99"/>
    <w:unhideWhenUsed/>
    <w:rsid w:val="00637F8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37F87"/>
    <w:rPr>
      <w:rFonts w:ascii="Calibri" w:eastAsia="맑은 고딕" w:hAnsi="Calibri" w:cs="Arial"/>
      <w:kern w:val="0"/>
      <w:szCs w:val="20"/>
    </w:rPr>
  </w:style>
  <w:style w:type="paragraph" w:styleId="a6">
    <w:name w:val="Balloon Text"/>
    <w:basedOn w:val="a"/>
    <w:link w:val="Char1"/>
    <w:uiPriority w:val="99"/>
    <w:semiHidden/>
    <w:unhideWhenUsed/>
    <w:rsid w:val="009C4A7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9C4A7D"/>
    <w:rPr>
      <w:rFonts w:asciiTheme="majorHAnsi" w:eastAsiaTheme="majorEastAsia" w:hAnsiTheme="majorHAnsi" w:cstheme="majorBidi"/>
      <w:kern w:val="0"/>
      <w:sz w:val="18"/>
      <w:szCs w:val="18"/>
    </w:rPr>
  </w:style>
  <w:style w:type="character" w:styleId="a7">
    <w:name w:val="Hyperlink"/>
    <w:basedOn w:val="a0"/>
    <w:uiPriority w:val="99"/>
    <w:unhideWhenUsed/>
    <w:rsid w:val="00B378E3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B378E3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313301"/>
    <w:rPr>
      <w:color w:val="954F72" w:themeColor="followedHyperlink"/>
      <w:u w:val="single"/>
    </w:rPr>
  </w:style>
  <w:style w:type="paragraph" w:styleId="aa">
    <w:name w:val="Normal (Web)"/>
    <w:basedOn w:val="a"/>
    <w:uiPriority w:val="99"/>
    <w:semiHidden/>
    <w:unhideWhenUsed/>
    <w:rsid w:val="006B3C96"/>
    <w:pPr>
      <w:spacing w:before="100" w:beforeAutospacing="1" w:after="100" w:afterAutospacing="1"/>
    </w:pPr>
    <w:rPr>
      <w:rFonts w:ascii="굴림" w:eastAsia="굴림" w:hAnsi="굴림" w:cs="굴림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HTTP/Conditional_requests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41C17E-CDB6-4C0F-B25B-C0C0D313C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빈경민</dc:creator>
  <cp:keywords/>
  <dc:description/>
  <cp:lastModifiedBy>빈경민</cp:lastModifiedBy>
  <cp:revision>12</cp:revision>
  <dcterms:created xsi:type="dcterms:W3CDTF">2021-11-13T08:04:00Z</dcterms:created>
  <dcterms:modified xsi:type="dcterms:W3CDTF">2021-11-14T06:29:00Z</dcterms:modified>
</cp:coreProperties>
</file>